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2EA0" w:rsidRPr="00162EA0" w:rsidRDefault="00C43CDA" w:rsidP="00162EA0">
      <w:pPr>
        <w:rPr>
          <w:sz w:val="36"/>
          <w:szCs w:val="36"/>
        </w:rPr>
      </w:pPr>
      <w:r w:rsidRPr="00C43CDA">
        <w:rPr>
          <w:sz w:val="36"/>
          <w:szCs w:val="36"/>
        </w:rPr>
        <w:t xml:space="preserve">Wildcat Micro Fund </w:t>
      </w:r>
      <w:r w:rsidR="00D059AC">
        <w:rPr>
          <w:sz w:val="36"/>
          <w:szCs w:val="36"/>
        </w:rPr>
        <w:t>Idea Submission</w:t>
      </w:r>
      <w:r w:rsidR="00162EA0">
        <w:rPr>
          <w:sz w:val="36"/>
          <w:szCs w:val="36"/>
        </w:rPr>
        <w:t xml:space="preserve"> Form</w:t>
      </w:r>
    </w:p>
    <w:p w:rsidR="00162EA0" w:rsidRDefault="00162EA0" w:rsidP="00C43CDA">
      <w:pPr>
        <w:pStyle w:val="NoSpacing"/>
      </w:pPr>
      <w:bookmarkStart w:id="0" w:name="_GoBack"/>
      <w:bookmarkEnd w:id="0"/>
    </w:p>
    <w:p w:rsidR="00C43CDA" w:rsidRDefault="002200F5" w:rsidP="00C43CDA">
      <w:pPr>
        <w:pStyle w:val="NoSpacing"/>
      </w:pPr>
      <w:r>
        <w:t>Our objective is to help you develop your concept/early</w:t>
      </w:r>
      <w:r w:rsidR="00AA2281">
        <w:t>-</w:t>
      </w:r>
      <w:r>
        <w:t xml:space="preserve">stage business with grants, mentoring, and resources.  Complete the application as best you can.  If you encounter roadblocks completing the </w:t>
      </w:r>
      <w:r w:rsidR="00AA2281">
        <w:t>form</w:t>
      </w:r>
      <w:r w:rsidR="00C43CDA">
        <w:t xml:space="preserve"> please join us at an upcoming Ideation/Application workshop (make link to calendar) or leave a message (</w:t>
      </w:r>
      <w:r w:rsidR="005A72BB">
        <w:t>bobgruhler@weber.edu</w:t>
      </w:r>
      <w:r w:rsidR="00C43CDA">
        <w:t xml:space="preserve">) and </w:t>
      </w:r>
      <w:r w:rsidR="00AA2281">
        <w:t>we will contact you</w:t>
      </w:r>
      <w:r>
        <w:t xml:space="preserve"> </w:t>
      </w:r>
      <w:r w:rsidR="00C43CDA">
        <w:t>via email or phone.</w:t>
      </w:r>
    </w:p>
    <w:p w:rsidR="005A72BB" w:rsidRDefault="005A72BB" w:rsidP="00C43CDA">
      <w:pPr>
        <w:pStyle w:val="NoSpacing"/>
      </w:pPr>
    </w:p>
    <w:p w:rsidR="006F6D57" w:rsidRDefault="006F6D57" w:rsidP="00C43CDA">
      <w:pPr>
        <w:pStyle w:val="NoSpacing"/>
      </w:pPr>
      <w:r>
        <w:t>Your name</w:t>
      </w:r>
      <w:r w:rsidR="00C43CDA">
        <w:t xml:space="preserve"> (First/last)</w:t>
      </w:r>
    </w:p>
    <w:p w:rsidR="006F6D57" w:rsidRDefault="006F6D57" w:rsidP="00C43CDA">
      <w:pPr>
        <w:pStyle w:val="NoSpacing"/>
      </w:pPr>
      <w:r>
        <w:t xml:space="preserve">The name of your </w:t>
      </w:r>
      <w:r w:rsidR="00B23356">
        <w:t>concept</w:t>
      </w:r>
    </w:p>
    <w:p w:rsidR="00912F3A" w:rsidRDefault="00C43CDA" w:rsidP="00C43CDA">
      <w:pPr>
        <w:pStyle w:val="NoSpacing"/>
      </w:pPr>
      <w:r>
        <w:t>The s</w:t>
      </w:r>
      <w:r w:rsidR="00912F3A">
        <w:t>tatus</w:t>
      </w:r>
      <w:r>
        <w:t xml:space="preserve"> of your </w:t>
      </w:r>
      <w:r w:rsidR="00B23356">
        <w:t>concept</w:t>
      </w:r>
      <w:r w:rsidR="009E1007">
        <w:t>'</w:t>
      </w:r>
      <w:r w:rsidR="00B23356">
        <w:t>s development:</w:t>
      </w:r>
    </w:p>
    <w:p w:rsidR="00CB6A16" w:rsidRDefault="00912F3A" w:rsidP="00CB6A16">
      <w:pPr>
        <w:pStyle w:val="NoSpacing"/>
        <w:ind w:left="360"/>
      </w:pPr>
      <w:r>
        <w:t>Concept</w:t>
      </w:r>
      <w:r w:rsidR="00CB6A16">
        <w:t xml:space="preserve">   </w:t>
      </w:r>
      <w:r w:rsidR="00802E71">
        <w:t xml:space="preserve">or </w:t>
      </w:r>
      <w:r w:rsidR="00CB6A16">
        <w:t xml:space="preserve">  </w:t>
      </w:r>
      <w:r>
        <w:t>Already started</w:t>
      </w:r>
    </w:p>
    <w:p w:rsidR="00CB6A16" w:rsidRDefault="00CB6A16" w:rsidP="00CB6A16">
      <w:pPr>
        <w:pStyle w:val="NoSpacing"/>
        <w:ind w:left="360"/>
      </w:pPr>
      <w:r>
        <w:tab/>
      </w:r>
      <w:r w:rsidR="00B23356">
        <w:t xml:space="preserve">Have you generated any sales? </w:t>
      </w:r>
      <w:r w:rsidR="00A62ED8">
        <w:t xml:space="preserve"> If yes, describe sales over </w:t>
      </w:r>
      <w:r w:rsidR="00AA2281">
        <w:t xml:space="preserve">the </w:t>
      </w:r>
      <w:r w:rsidR="00A62ED8">
        <w:t>past several months</w:t>
      </w:r>
    </w:p>
    <w:p w:rsidR="00A52AFA" w:rsidRPr="00BF4F60" w:rsidRDefault="00CB6A16" w:rsidP="00BF4F60">
      <w:pPr>
        <w:pStyle w:val="NoSpacing"/>
        <w:ind w:left="360"/>
        <w:rPr>
          <w:rFonts w:eastAsia="Times New Roman" w:cstheme="minorHAnsi"/>
        </w:rPr>
      </w:pPr>
      <w:r>
        <w:tab/>
      </w:r>
      <w:r w:rsidRPr="00B23356">
        <w:rPr>
          <w:strike/>
        </w:rPr>
        <w:t xml:space="preserve"> </w:t>
      </w:r>
      <w:r w:rsidR="00A52AFA" w:rsidRPr="00BF4F60">
        <w:rPr>
          <w:rFonts w:eastAsia="Times New Roman" w:cstheme="minorHAnsi"/>
        </w:rPr>
        <w:t>Business Stage:</w:t>
      </w:r>
    </w:p>
    <w:p w:rsidR="00A52AFA" w:rsidRPr="00BF4F60" w:rsidRDefault="00A52AFA" w:rsidP="00BF4F60">
      <w:pPr>
        <w:spacing w:after="0" w:line="240" w:lineRule="auto"/>
        <w:ind w:left="1080"/>
        <w:rPr>
          <w:rFonts w:eastAsia="Times New Roman" w:cstheme="minorHAnsi"/>
        </w:rPr>
      </w:pPr>
      <w:r w:rsidRPr="00BF4F60">
        <w:rPr>
          <w:rFonts w:eastAsia="Times New Roman" w:cstheme="minorHAnsi"/>
        </w:rPr>
        <w:t>Ideation - Formation (process of creating team and formulating idea)</w:t>
      </w:r>
    </w:p>
    <w:p w:rsidR="00A52AFA" w:rsidRPr="00BF4F60" w:rsidRDefault="00A52AFA" w:rsidP="00BF4F60">
      <w:pPr>
        <w:spacing w:after="0" w:line="240" w:lineRule="auto"/>
        <w:ind w:left="1080"/>
        <w:rPr>
          <w:rFonts w:eastAsia="Times New Roman" w:cstheme="minorHAnsi"/>
        </w:rPr>
      </w:pPr>
      <w:r w:rsidRPr="00BF4F60">
        <w:rPr>
          <w:rFonts w:eastAsia="Times New Roman" w:cstheme="minorHAnsi"/>
        </w:rPr>
        <w:t>Pre-revenue - company formed, team working to create prototype product or service </w:t>
      </w:r>
    </w:p>
    <w:p w:rsidR="00A52AFA" w:rsidRPr="00BF4F60" w:rsidRDefault="00A52AFA" w:rsidP="00BF4F60">
      <w:pPr>
        <w:spacing w:after="0" w:line="240" w:lineRule="auto"/>
        <w:ind w:left="1080"/>
        <w:rPr>
          <w:rFonts w:eastAsia="Times New Roman" w:cstheme="minorHAnsi"/>
        </w:rPr>
      </w:pPr>
      <w:r w:rsidRPr="00BF4F60">
        <w:rPr>
          <w:rFonts w:eastAsia="Times New Roman" w:cstheme="minorHAnsi"/>
        </w:rPr>
        <w:t>Early Revenue (&lt;$10,000)</w:t>
      </w:r>
    </w:p>
    <w:p w:rsidR="00A52AFA" w:rsidRDefault="00A52AFA" w:rsidP="00BF4F60">
      <w:pPr>
        <w:spacing w:after="0" w:line="240" w:lineRule="auto"/>
        <w:ind w:left="1080"/>
        <w:rPr>
          <w:rFonts w:eastAsia="Times New Roman" w:cstheme="minorHAnsi"/>
        </w:rPr>
      </w:pPr>
      <w:r w:rsidRPr="00BF4F60">
        <w:rPr>
          <w:rFonts w:eastAsia="Times New Roman" w:cstheme="minorHAnsi"/>
        </w:rPr>
        <w:t>Revenue Growth (&gt;$10,000)</w:t>
      </w:r>
    </w:p>
    <w:p w:rsidR="00BF4F60" w:rsidRDefault="00BF4F60" w:rsidP="00BF4F60">
      <w:pPr>
        <w:spacing w:after="0" w:line="240" w:lineRule="auto"/>
        <w:ind w:left="1080"/>
        <w:rPr>
          <w:rFonts w:eastAsia="Times New Roman" w:cstheme="minorHAnsi"/>
        </w:rPr>
      </w:pPr>
    </w:p>
    <w:p w:rsidR="00BF4F60" w:rsidRDefault="00BF4F60" w:rsidP="00BF4F60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oncept: Clearly articulate your COMPELLING business idea</w:t>
      </w:r>
    </w:p>
    <w:p w:rsidR="00BF4F60" w:rsidRPr="00BF4F60" w:rsidRDefault="00BF4F60" w:rsidP="00BF4F60">
      <w:pPr>
        <w:spacing w:after="0" w:line="240" w:lineRule="auto"/>
        <w:rPr>
          <w:rFonts w:eastAsia="Times New Roman" w:cstheme="minorHAnsi"/>
        </w:rPr>
      </w:pPr>
    </w:p>
    <w:p w:rsidR="00912F3A" w:rsidRPr="00912F3A" w:rsidRDefault="00912F3A" w:rsidP="00C43CDA">
      <w:pPr>
        <w:pStyle w:val="NoSpacing"/>
      </w:pPr>
      <w:r w:rsidRPr="00912F3A">
        <w:t>Do you have a prototype or intellectual property?  If so, please explain.</w:t>
      </w:r>
    </w:p>
    <w:p w:rsidR="00912F3A" w:rsidRDefault="00912F3A" w:rsidP="00C43CDA">
      <w:pPr>
        <w:pStyle w:val="NoSpacing"/>
      </w:pPr>
      <w:r>
        <w:t>Business Type</w:t>
      </w:r>
    </w:p>
    <w:p w:rsidR="00C43CDA" w:rsidRDefault="00912F3A" w:rsidP="00C43CDA">
      <w:pPr>
        <w:pStyle w:val="NoSpacing"/>
        <w:ind w:left="360"/>
      </w:pPr>
      <w:r>
        <w:t xml:space="preserve">Product </w:t>
      </w:r>
      <w:r w:rsidR="00CB6A16">
        <w:t xml:space="preserve">  </w:t>
      </w:r>
      <w:r>
        <w:t>Service</w:t>
      </w:r>
      <w:r w:rsidR="00CB6A16">
        <w:t xml:space="preserve">   </w:t>
      </w:r>
      <w:r>
        <w:t>Tech</w:t>
      </w:r>
    </w:p>
    <w:p w:rsidR="002200F5" w:rsidRDefault="002200F5" w:rsidP="00C43CDA">
      <w:pPr>
        <w:pStyle w:val="NoSpacing"/>
      </w:pPr>
    </w:p>
    <w:p w:rsidR="00BF4F60" w:rsidRDefault="003D3C95" w:rsidP="00BF4F60">
      <w:pPr>
        <w:pStyle w:val="NoSpacing"/>
      </w:pPr>
      <w:r>
        <w:t>Market Opportunity (Pain/Gain</w:t>
      </w:r>
      <w:r w:rsidR="00CC2060">
        <w:t xml:space="preserve">) </w:t>
      </w:r>
      <w:r w:rsidR="00CC2060" w:rsidRPr="00BF4F60">
        <w:t>(</w:t>
      </w:r>
      <w:r w:rsidR="00CC2060">
        <w:t>&gt;</w:t>
      </w:r>
      <w:r w:rsidR="00BF4F60">
        <w:t xml:space="preserve"> 150 words, </w:t>
      </w:r>
      <w:r w:rsidR="00E6106B">
        <w:t>20</w:t>
      </w:r>
      <w:r w:rsidR="00BF4F60">
        <w:t>%)</w:t>
      </w:r>
    </w:p>
    <w:p w:rsidR="003D3C95" w:rsidRDefault="00CC2060" w:rsidP="00BF4F60">
      <w:pPr>
        <w:pStyle w:val="NoSpacing"/>
      </w:pPr>
      <w:r>
        <w:tab/>
      </w:r>
      <w:r w:rsidR="00E46E15" w:rsidRPr="002E52DC">
        <w:t>Describe the problem</w:t>
      </w:r>
      <w:r w:rsidR="00A73472">
        <w:t xml:space="preserve"> (pain)</w:t>
      </w:r>
      <w:r w:rsidR="00CB6A16">
        <w:t xml:space="preserve"> your customer is experiencing</w:t>
      </w:r>
      <w:r w:rsidR="00E46E15" w:rsidRPr="002E52DC">
        <w:t xml:space="preserve"> or benefit</w:t>
      </w:r>
      <w:r w:rsidR="00A73472">
        <w:t xml:space="preserve"> (gain)</w:t>
      </w:r>
      <w:r w:rsidR="00E46E15" w:rsidRPr="002E52DC">
        <w:t xml:space="preserve"> that your custome</w:t>
      </w:r>
      <w:r w:rsidR="00F3546A">
        <w:t>r</w:t>
      </w:r>
      <w:r w:rsidR="00CB6A16">
        <w:t xml:space="preserve"> </w:t>
      </w:r>
      <w:r w:rsidR="00A73472">
        <w:t xml:space="preserve">is </w:t>
      </w:r>
      <w:r>
        <w:tab/>
      </w:r>
      <w:r w:rsidR="00A73472">
        <w:t>seeking</w:t>
      </w:r>
      <w:r w:rsidR="00B23356">
        <w:t xml:space="preserve">.  </w:t>
      </w:r>
    </w:p>
    <w:p w:rsidR="00BA1228" w:rsidRPr="002E52DC" w:rsidRDefault="00BF4F60" w:rsidP="00C43CDA">
      <w:pPr>
        <w:pStyle w:val="NoSpacing"/>
        <w:ind w:left="360"/>
      </w:pPr>
      <w:r>
        <w:t>H</w:t>
      </w:r>
      <w:r w:rsidR="00B23356" w:rsidRPr="00B23356">
        <w:t xml:space="preserve">ow significant </w:t>
      </w:r>
      <w:r w:rsidRPr="00B23356">
        <w:t xml:space="preserve">is </w:t>
      </w:r>
      <w:r w:rsidR="00B23356" w:rsidRPr="00B23356">
        <w:t xml:space="preserve">the problem/opportunity and how </w:t>
      </w:r>
      <w:r>
        <w:t xml:space="preserve">did </w:t>
      </w:r>
      <w:r w:rsidR="00B23356" w:rsidRPr="00B23356">
        <w:t>you determined that.</w:t>
      </w:r>
    </w:p>
    <w:p w:rsidR="00973AF6" w:rsidRDefault="00973AF6" w:rsidP="00C43CDA">
      <w:pPr>
        <w:pStyle w:val="NoSpacing"/>
        <w:ind w:left="576"/>
      </w:pPr>
    </w:p>
    <w:p w:rsidR="00727063" w:rsidRPr="003C4CA6" w:rsidRDefault="00727063" w:rsidP="00727063">
      <w:pPr>
        <w:pStyle w:val="NoSpacing"/>
      </w:pPr>
      <w:r w:rsidRPr="003C4CA6">
        <w:t>Evidence your solution is a viable business opportunity (&gt;150 words, 15%)</w:t>
      </w:r>
    </w:p>
    <w:p w:rsidR="003D3C95" w:rsidRPr="003C4CA6" w:rsidRDefault="00727063" w:rsidP="00727063">
      <w:pPr>
        <w:pStyle w:val="NoSpacing"/>
      </w:pPr>
      <w:r w:rsidRPr="003C4CA6">
        <w:tab/>
      </w:r>
      <w:r w:rsidR="003D3C95" w:rsidRPr="003C4CA6">
        <w:t xml:space="preserve">How does your solution satisfy the </w:t>
      </w:r>
      <w:r w:rsidR="00CC2060" w:rsidRPr="003C4CA6">
        <w:t>pain (</w:t>
      </w:r>
      <w:r w:rsidR="003D3C95" w:rsidRPr="003C4CA6">
        <w:t>problem</w:t>
      </w:r>
      <w:r w:rsidR="00CC2060" w:rsidRPr="003C4CA6">
        <w:t>)</w:t>
      </w:r>
      <w:r w:rsidR="003D3C95" w:rsidRPr="003C4CA6">
        <w:t xml:space="preserve"> or </w:t>
      </w:r>
      <w:r w:rsidR="00CC2060" w:rsidRPr="003C4CA6">
        <w:t>gain (</w:t>
      </w:r>
      <w:r w:rsidR="003D3C95" w:rsidRPr="003C4CA6">
        <w:t>desire</w:t>
      </w:r>
      <w:r w:rsidR="00CC2060" w:rsidRPr="003C4CA6">
        <w:t>)</w:t>
      </w:r>
      <w:r w:rsidR="003D3C95" w:rsidRPr="003C4CA6">
        <w:t>?</w:t>
      </w:r>
    </w:p>
    <w:p w:rsidR="003D3C95" w:rsidRPr="003C4CA6" w:rsidRDefault="003D3C95" w:rsidP="00727063">
      <w:pPr>
        <w:pStyle w:val="NoSpacing"/>
      </w:pPr>
      <w:r w:rsidRPr="003C4CA6">
        <w:tab/>
        <w:t>How did you determine this is a real problem or need for your potential customer(s)? (Quantify)</w:t>
      </w:r>
    </w:p>
    <w:p w:rsidR="00727063" w:rsidRPr="003C4CA6" w:rsidRDefault="003D3C95" w:rsidP="00CC2060">
      <w:pPr>
        <w:pStyle w:val="NoSpacing"/>
        <w:ind w:left="360"/>
      </w:pPr>
      <w:r w:rsidRPr="003C4CA6">
        <w:tab/>
      </w:r>
      <w:r w:rsidR="00727063" w:rsidRPr="003C4CA6">
        <w:t>It</w:t>
      </w:r>
      <w:r w:rsidR="009E1007">
        <w:t>'</w:t>
      </w:r>
      <w:r w:rsidR="00727063" w:rsidRPr="003C4CA6">
        <w:t xml:space="preserve">s helpful to ask at least 10 potential customers to indicate that there is a 'legitimate' need. </w:t>
      </w:r>
      <w:r w:rsidR="00727063" w:rsidRPr="003C4CA6">
        <w:tab/>
      </w:r>
    </w:p>
    <w:p w:rsidR="00727063" w:rsidRDefault="00727063" w:rsidP="00727063">
      <w:pPr>
        <w:pStyle w:val="NoSpacing"/>
        <w:ind w:left="360"/>
      </w:pPr>
      <w:r w:rsidRPr="003C4CA6">
        <w:t>Please upload drawings, graphics or pictures of your proposed solution (product or service) if you have them.</w:t>
      </w:r>
      <w:r w:rsidRPr="00985C1F">
        <w:t xml:space="preserve"> </w:t>
      </w:r>
    </w:p>
    <w:p w:rsidR="00727063" w:rsidRPr="00B23356" w:rsidRDefault="00727063" w:rsidP="00727063">
      <w:pPr>
        <w:pStyle w:val="NoSpacing"/>
      </w:pPr>
    </w:p>
    <w:p w:rsidR="002200F5" w:rsidRDefault="003967F6" w:rsidP="00985C1F">
      <w:pPr>
        <w:pStyle w:val="NoSpacing"/>
      </w:pPr>
      <w:r>
        <w:t>Customers</w:t>
      </w:r>
      <w:r w:rsidR="002200F5">
        <w:t xml:space="preserve"> (&gt;1</w:t>
      </w:r>
      <w:r w:rsidR="00E475C7">
        <w:t>50</w:t>
      </w:r>
      <w:r w:rsidR="002200F5">
        <w:t xml:space="preserve"> words, </w:t>
      </w:r>
      <w:r w:rsidR="00E6106B">
        <w:t>15</w:t>
      </w:r>
      <w:r w:rsidR="002200F5">
        <w:t>%)</w:t>
      </w:r>
    </w:p>
    <w:p w:rsidR="00296095" w:rsidRDefault="00C43CDA" w:rsidP="00C43CDA">
      <w:pPr>
        <w:pStyle w:val="NoSpacing"/>
        <w:ind w:left="360"/>
      </w:pPr>
      <w:r w:rsidRPr="002E52DC">
        <w:t xml:space="preserve">Describe </w:t>
      </w:r>
      <w:r>
        <w:t>each</w:t>
      </w:r>
      <w:r w:rsidRPr="002E52DC">
        <w:t xml:space="preserve"> essential customer group</w:t>
      </w:r>
      <w:r w:rsidR="00E475C7">
        <w:t xml:space="preserve"> for your solution</w:t>
      </w:r>
      <w:r>
        <w:t xml:space="preserve"> in terms of age, education, income, </w:t>
      </w:r>
      <w:r w:rsidR="00802E71">
        <w:t>etc.</w:t>
      </w:r>
      <w:r w:rsidR="00FE3264">
        <w:t xml:space="preserve"> </w:t>
      </w:r>
      <w:r w:rsidR="00802E71">
        <w:t xml:space="preserve"> </w:t>
      </w:r>
      <w:r w:rsidR="00953789">
        <w:t>E</w:t>
      </w:r>
      <w:r w:rsidR="00167A42" w:rsidRPr="002E52DC">
        <w:t>stimate the size</w:t>
      </w:r>
      <w:r w:rsidR="00162EA0">
        <w:t xml:space="preserve"> </w:t>
      </w:r>
      <w:r w:rsidR="00985C1F">
        <w:t>and growth rate</w:t>
      </w:r>
      <w:r w:rsidR="00167A42" w:rsidRPr="002E52DC">
        <w:t xml:space="preserve"> </w:t>
      </w:r>
      <w:r w:rsidR="00162EA0">
        <w:t xml:space="preserve">of each </w:t>
      </w:r>
      <w:r w:rsidR="00985C1F">
        <w:t xml:space="preserve">customer </w:t>
      </w:r>
      <w:r w:rsidR="00162EA0">
        <w:t>group</w:t>
      </w:r>
      <w:r w:rsidR="00296095">
        <w:t>.</w:t>
      </w:r>
    </w:p>
    <w:p w:rsidR="00953789" w:rsidRDefault="00296095" w:rsidP="00C43CDA">
      <w:pPr>
        <w:pStyle w:val="NoSpacing"/>
        <w:ind w:left="360"/>
      </w:pPr>
      <w:r>
        <w:t>H</w:t>
      </w:r>
      <w:r w:rsidR="00167A42" w:rsidRPr="002E52DC">
        <w:t>ow you arrived at this</w:t>
      </w:r>
      <w:r w:rsidR="00F3546A">
        <w:t xml:space="preserve"> number</w:t>
      </w:r>
      <w:r w:rsidR="00802E71">
        <w:t xml:space="preserve">.  </w:t>
      </w:r>
      <w:r w:rsidR="00985C1F">
        <w:t>Please provide data sources.</w:t>
      </w:r>
    </w:p>
    <w:p w:rsidR="00F3546A" w:rsidRPr="002E52DC" w:rsidRDefault="00F3546A" w:rsidP="00F3546A">
      <w:pPr>
        <w:pStyle w:val="NoSpacing"/>
        <w:ind w:left="792"/>
      </w:pPr>
    </w:p>
    <w:p w:rsidR="00E475C7" w:rsidRDefault="003967F6" w:rsidP="00985C1F">
      <w:pPr>
        <w:pStyle w:val="NoSpacing"/>
      </w:pPr>
      <w:r>
        <w:t>Marketing &amp; Sales</w:t>
      </w:r>
      <w:r w:rsidR="002200F5">
        <w:t xml:space="preserve"> (&gt;150 words, </w:t>
      </w:r>
      <w:r w:rsidR="00A30CB4">
        <w:t>10</w:t>
      </w:r>
      <w:r w:rsidR="002200F5">
        <w:t>%)</w:t>
      </w:r>
    </w:p>
    <w:p w:rsidR="003967F6" w:rsidRDefault="00973AF6" w:rsidP="003967F6">
      <w:pPr>
        <w:pStyle w:val="NoSpacing"/>
        <w:ind w:left="360"/>
      </w:pPr>
      <w:r w:rsidRPr="002E52DC">
        <w:t xml:space="preserve">What is your </w:t>
      </w:r>
      <w:r w:rsidR="00CC2060">
        <w:t xml:space="preserve">game </w:t>
      </w:r>
      <w:r w:rsidRPr="002E52DC">
        <w:t>plan for making sales</w:t>
      </w:r>
      <w:r w:rsidR="00701205">
        <w:t>?</w:t>
      </w:r>
      <w:r w:rsidR="007F2655">
        <w:t xml:space="preserve"> </w:t>
      </w:r>
      <w:r w:rsidR="00985C1F" w:rsidRPr="00985C1F">
        <w:t xml:space="preserve"> </w:t>
      </w:r>
    </w:p>
    <w:p w:rsidR="004950C0" w:rsidRDefault="00985C1F" w:rsidP="003967F6">
      <w:pPr>
        <w:pStyle w:val="NoSpacing"/>
        <w:ind w:left="360"/>
      </w:pPr>
      <w:r w:rsidRPr="00985C1F">
        <w:t xml:space="preserve">Describe and quantify the various ways you will make sales </w:t>
      </w:r>
      <w:r w:rsidR="00B41B56">
        <w:t>to</w:t>
      </w:r>
      <w:r w:rsidRPr="00985C1F">
        <w:t xml:space="preserve"> your potential customer groups?</w:t>
      </w:r>
      <w:r w:rsidR="00953789">
        <w:t xml:space="preserve"> </w:t>
      </w:r>
    </w:p>
    <w:p w:rsidR="00985C1F" w:rsidRDefault="00985C1F" w:rsidP="00985C1F">
      <w:pPr>
        <w:pStyle w:val="NoSpacing"/>
      </w:pPr>
    </w:p>
    <w:p w:rsidR="00755809" w:rsidRDefault="00953789" w:rsidP="00985C1F">
      <w:pPr>
        <w:pStyle w:val="NoSpacing"/>
      </w:pPr>
      <w:r w:rsidRPr="00953789">
        <w:t xml:space="preserve"> </w:t>
      </w:r>
    </w:p>
    <w:p w:rsidR="00953789" w:rsidRPr="002E52DC" w:rsidRDefault="00953789" w:rsidP="00985C1F">
      <w:pPr>
        <w:pStyle w:val="NoSpacing"/>
      </w:pPr>
      <w:r w:rsidRPr="002E52DC">
        <w:lastRenderedPageBreak/>
        <w:t xml:space="preserve">Business Costs </w:t>
      </w:r>
      <w:r w:rsidR="002200F5">
        <w:t>(&gt;150 words, 10%)</w:t>
      </w:r>
    </w:p>
    <w:p w:rsidR="00953789" w:rsidRPr="00CC2060" w:rsidRDefault="00953789" w:rsidP="00985C1F">
      <w:pPr>
        <w:pStyle w:val="NoSpacing"/>
        <w:ind w:left="360"/>
      </w:pPr>
      <w:r>
        <w:t xml:space="preserve">What </w:t>
      </w:r>
      <w:r w:rsidRPr="002E52DC">
        <w:t xml:space="preserve">Start-up </w:t>
      </w:r>
      <w:r>
        <w:t>and ongoing c</w:t>
      </w:r>
      <w:r w:rsidRPr="002E52DC">
        <w:t>osts</w:t>
      </w:r>
      <w:r>
        <w:t xml:space="preserve"> do you expect?</w:t>
      </w:r>
      <w:r w:rsidR="003967F6">
        <w:t xml:space="preserve"> (Name and amount)</w:t>
      </w:r>
    </w:p>
    <w:p w:rsidR="00DC0723" w:rsidRPr="002E52DC" w:rsidRDefault="00DC0723" w:rsidP="00985C1F">
      <w:pPr>
        <w:pStyle w:val="NoSpacing"/>
        <w:ind w:left="936"/>
      </w:pPr>
    </w:p>
    <w:p w:rsidR="00DC0723" w:rsidRPr="002E52DC" w:rsidRDefault="00DC0723" w:rsidP="00985C1F">
      <w:pPr>
        <w:pStyle w:val="NoSpacing"/>
      </w:pPr>
      <w:r w:rsidRPr="002E52DC">
        <w:t xml:space="preserve">Competition </w:t>
      </w:r>
      <w:r w:rsidR="002200F5">
        <w:t>(&gt;150 words, 10%)</w:t>
      </w:r>
    </w:p>
    <w:p w:rsidR="003967F6" w:rsidRDefault="00DC0723" w:rsidP="00985C1F">
      <w:pPr>
        <w:pStyle w:val="NoSpacing"/>
        <w:ind w:left="360"/>
      </w:pPr>
      <w:r w:rsidRPr="002E52DC">
        <w:t>Name and describe other businesses that are competing for your customers' attention and dollars.</w:t>
      </w:r>
      <w:r w:rsidR="00953789">
        <w:t xml:space="preserve">  </w:t>
      </w:r>
    </w:p>
    <w:p w:rsidR="003967F6" w:rsidRDefault="00985C1F" w:rsidP="00985C1F">
      <w:pPr>
        <w:pStyle w:val="NoSpacing"/>
        <w:ind w:left="360"/>
      </w:pPr>
      <w:r w:rsidRPr="00985C1F">
        <w:t xml:space="preserve">Why do they have a competitive advantage? </w:t>
      </w:r>
    </w:p>
    <w:p w:rsidR="00985C1F" w:rsidRDefault="00985C1F" w:rsidP="00985C1F">
      <w:pPr>
        <w:pStyle w:val="NoSpacing"/>
        <w:ind w:left="360"/>
      </w:pPr>
      <w:r w:rsidRPr="00985C1F">
        <w:t>What are their weaknesses?</w:t>
      </w:r>
      <w:r>
        <w:t xml:space="preserve"> </w:t>
      </w:r>
    </w:p>
    <w:p w:rsidR="00DC0723" w:rsidRPr="002E52DC" w:rsidRDefault="00DC0723" w:rsidP="00985C1F">
      <w:pPr>
        <w:pStyle w:val="NoSpacing"/>
        <w:ind w:left="360"/>
      </w:pPr>
      <w:r w:rsidRPr="002E52DC">
        <w:t>What sets your product/service apart from other choices</w:t>
      </w:r>
      <w:r w:rsidR="003967F6">
        <w:t xml:space="preserve"> (Differentiation)</w:t>
      </w:r>
      <w:r w:rsidRPr="002E52DC">
        <w:t>?</w:t>
      </w:r>
    </w:p>
    <w:p w:rsidR="004B578A" w:rsidRPr="002E52DC" w:rsidRDefault="004B578A" w:rsidP="00985C1F">
      <w:pPr>
        <w:pStyle w:val="NoSpacing"/>
        <w:ind w:left="576"/>
      </w:pPr>
    </w:p>
    <w:p w:rsidR="00381049" w:rsidRPr="002E52DC" w:rsidRDefault="00381049" w:rsidP="00985C1F">
      <w:pPr>
        <w:pStyle w:val="NoSpacing"/>
      </w:pPr>
      <w:r w:rsidRPr="002E52DC">
        <w:t>You and Your Team</w:t>
      </w:r>
      <w:r w:rsidR="00071985" w:rsidRPr="002E52DC">
        <w:t xml:space="preserve"> </w:t>
      </w:r>
      <w:r w:rsidR="002200F5">
        <w:t xml:space="preserve">(.150 words, </w:t>
      </w:r>
      <w:r w:rsidR="00A30CB4">
        <w:t>20</w:t>
      </w:r>
      <w:r w:rsidR="002200F5">
        <w:t>%)</w:t>
      </w:r>
    </w:p>
    <w:p w:rsidR="00381049" w:rsidRPr="002E52DC" w:rsidRDefault="00381049" w:rsidP="00985C1F">
      <w:pPr>
        <w:pStyle w:val="NoSpacing"/>
        <w:ind w:left="360"/>
      </w:pPr>
      <w:r w:rsidRPr="002E52DC">
        <w:t>Describe your current team and th</w:t>
      </w:r>
      <w:r w:rsidR="00C81CA6" w:rsidRPr="002E52DC">
        <w:t xml:space="preserve">eir </w:t>
      </w:r>
      <w:r w:rsidR="00985C1F">
        <w:t xml:space="preserve">relevant </w:t>
      </w:r>
      <w:r w:rsidR="00C81CA6" w:rsidRPr="002E52DC">
        <w:t>experience</w:t>
      </w:r>
    </w:p>
    <w:p w:rsidR="00E46E15" w:rsidRPr="002E52DC" w:rsidRDefault="00E46E15" w:rsidP="00985C1F">
      <w:pPr>
        <w:pStyle w:val="NoSpacing"/>
        <w:ind w:left="360"/>
      </w:pPr>
      <w:r w:rsidRPr="002E52DC">
        <w:t xml:space="preserve">What </w:t>
      </w:r>
      <w:r w:rsidR="00AA2281">
        <w:t>essential</w:t>
      </w:r>
      <w:r w:rsidRPr="002E52DC">
        <w:t xml:space="preserve"> </w:t>
      </w:r>
      <w:r w:rsidR="00985C1F">
        <w:t>skills</w:t>
      </w:r>
      <w:r w:rsidRPr="002E52DC">
        <w:t xml:space="preserve"> are you missing?</w:t>
      </w:r>
    </w:p>
    <w:p w:rsidR="00381049" w:rsidRPr="002E52DC" w:rsidRDefault="00CC1D51" w:rsidP="00985C1F">
      <w:pPr>
        <w:pStyle w:val="NoSpacing"/>
        <w:ind w:left="360"/>
      </w:pPr>
      <w:r>
        <w:rPr>
          <w:b/>
          <w:u w:val="single"/>
        </w:rPr>
        <w:t xml:space="preserve">What experiences do you have that demonstrate that you can do </w:t>
      </w:r>
      <w:proofErr w:type="gramStart"/>
      <w:r>
        <w:rPr>
          <w:b/>
          <w:u w:val="single"/>
        </w:rPr>
        <w:t>this</w:t>
      </w:r>
      <w:proofErr w:type="gramEnd"/>
    </w:p>
    <w:p w:rsidR="00381049" w:rsidRPr="002E52DC" w:rsidRDefault="00381049" w:rsidP="00985C1F">
      <w:pPr>
        <w:pStyle w:val="NoSpacing"/>
        <w:ind w:left="576"/>
      </w:pPr>
    </w:p>
    <w:p w:rsidR="00381049" w:rsidRPr="002E52DC" w:rsidRDefault="00381049" w:rsidP="00985C1F">
      <w:pPr>
        <w:pStyle w:val="NoSpacing"/>
      </w:pPr>
      <w:r w:rsidRPr="002E52DC">
        <w:t>Your Specific Request</w:t>
      </w:r>
      <w:r w:rsidR="00E475C7">
        <w:t xml:space="preserve"> (&gt;150 words)</w:t>
      </w:r>
    </w:p>
    <w:p w:rsidR="00381049" w:rsidRDefault="00381049" w:rsidP="00985C1F">
      <w:pPr>
        <w:pStyle w:val="NoSpacing"/>
        <w:ind w:left="360"/>
      </w:pPr>
      <w:r w:rsidRPr="002E52DC">
        <w:t>How much, for what, and when will you complete this activity?</w:t>
      </w:r>
    </w:p>
    <w:p w:rsidR="006565AA" w:rsidRPr="002E52DC" w:rsidRDefault="006565AA" w:rsidP="006565AA">
      <w:pPr>
        <w:pStyle w:val="NoSpacing"/>
      </w:pPr>
    </w:p>
    <w:p w:rsidR="006565AA" w:rsidRPr="002E52DC" w:rsidRDefault="006565AA" w:rsidP="006565AA">
      <w:pPr>
        <w:pStyle w:val="NoSpacing"/>
      </w:pPr>
      <w:r w:rsidRPr="002E52DC">
        <w:t>Details</w:t>
      </w:r>
      <w:r w:rsidR="00F3546A">
        <w:t xml:space="preserve"> we need for our grant, please.</w:t>
      </w:r>
    </w:p>
    <w:p w:rsidR="004C2EDB" w:rsidRPr="002E52DC" w:rsidRDefault="004C2EDB" w:rsidP="006565AA">
      <w:pPr>
        <w:pStyle w:val="NoSpacing"/>
      </w:pPr>
      <w:r w:rsidRPr="002E52DC">
        <w:t>Address</w:t>
      </w:r>
    </w:p>
    <w:p w:rsidR="004C2EDB" w:rsidRPr="002E52DC" w:rsidRDefault="004C2EDB" w:rsidP="006565AA">
      <w:pPr>
        <w:pStyle w:val="NoSpacing"/>
      </w:pPr>
      <w:r w:rsidRPr="002E52DC">
        <w:t>E</w:t>
      </w:r>
      <w:r w:rsidR="00AA2281">
        <w:t>m</w:t>
      </w:r>
      <w:r w:rsidRPr="002E52DC">
        <w:t>ail</w:t>
      </w:r>
    </w:p>
    <w:p w:rsidR="004C2EDB" w:rsidRPr="002E52DC" w:rsidRDefault="004C2EDB" w:rsidP="006565AA">
      <w:pPr>
        <w:pStyle w:val="NoSpacing"/>
      </w:pPr>
      <w:r w:rsidRPr="002E52DC">
        <w:t>Phone</w:t>
      </w:r>
    </w:p>
    <w:p w:rsidR="004C2EDB" w:rsidRDefault="004C2EDB" w:rsidP="006565AA">
      <w:pPr>
        <w:pStyle w:val="NoSpacing"/>
      </w:pPr>
      <w:r w:rsidRPr="002E52DC">
        <w:t>Are you</w:t>
      </w:r>
      <w:r w:rsidR="001A2CCA">
        <w:t xml:space="preserve"> enrolled in WSU</w:t>
      </w:r>
      <w:r w:rsidR="00AA2281">
        <w:t>'</w:t>
      </w:r>
      <w:r w:rsidR="001A2CCA">
        <w:t>s Entrepreneurship Minor?</w:t>
      </w:r>
    </w:p>
    <w:p w:rsidR="00812309" w:rsidRPr="002E52DC" w:rsidRDefault="00812309" w:rsidP="006565AA">
      <w:pPr>
        <w:pStyle w:val="NoSpacing"/>
      </w:pPr>
      <w:r>
        <w:t>Are you a Weber State University Employee?</w:t>
      </w:r>
    </w:p>
    <w:p w:rsidR="00912F3A" w:rsidRDefault="004C2EDB" w:rsidP="001A2CCA">
      <w:pPr>
        <w:pStyle w:val="NoSpacing"/>
      </w:pPr>
      <w:r w:rsidRPr="002E52DC">
        <w:tab/>
      </w:r>
      <w:r w:rsidR="00912F3A">
        <w:t xml:space="preserve"> </w:t>
      </w:r>
    </w:p>
    <w:p w:rsidR="00912F3A" w:rsidRDefault="00AC62B3" w:rsidP="00912F3A">
      <w:pPr>
        <w:pStyle w:val="NoSpacing"/>
      </w:pPr>
      <w:r>
        <w:t>I</w:t>
      </w:r>
      <w:r w:rsidR="00F3546A">
        <w:t xml:space="preserve">nformation </w:t>
      </w:r>
      <w:r>
        <w:t xml:space="preserve">that will help us </w:t>
      </w:r>
      <w:r w:rsidR="00F3546A">
        <w:t>improve</w:t>
      </w:r>
      <w:r w:rsidR="00991B53">
        <w:t>.</w:t>
      </w:r>
      <w:r w:rsidR="00912F3A">
        <w:tab/>
      </w:r>
      <w:r w:rsidR="00912F3A">
        <w:tab/>
      </w:r>
      <w:r w:rsidR="00912F3A">
        <w:tab/>
      </w:r>
    </w:p>
    <w:p w:rsidR="006A73C3" w:rsidRDefault="00912F3A" w:rsidP="00912F3A">
      <w:pPr>
        <w:pStyle w:val="NoSpacing"/>
      </w:pPr>
      <w:r>
        <w:t xml:space="preserve">How did you hear about </w:t>
      </w:r>
      <w:proofErr w:type="gramStart"/>
      <w:r>
        <w:t>WMF</w:t>
      </w:r>
      <w:proofErr w:type="gramEnd"/>
      <w:r>
        <w:tab/>
      </w:r>
    </w:p>
    <w:p w:rsidR="006A73C3" w:rsidRDefault="006A73C3" w:rsidP="00912F3A">
      <w:pPr>
        <w:pStyle w:val="NoSpacing"/>
      </w:pPr>
      <w:r>
        <w:t xml:space="preserve"> </w:t>
      </w:r>
      <w:r>
        <w:tab/>
        <w:t>Fill in the blank or drop down</w:t>
      </w:r>
    </w:p>
    <w:p w:rsidR="006A73C3" w:rsidRDefault="006A73C3" w:rsidP="006A73C3">
      <w:pPr>
        <w:pStyle w:val="NoSpacing"/>
      </w:pPr>
      <w:r>
        <w:tab/>
      </w:r>
      <w:r w:rsidR="00912F3A">
        <w:tab/>
      </w:r>
      <w:r>
        <w:t>SBDC BRC Offices</w:t>
      </w:r>
    </w:p>
    <w:p w:rsidR="006A73C3" w:rsidRDefault="006A73C3" w:rsidP="006A73C3">
      <w:pPr>
        <w:pStyle w:val="NoSpacing"/>
      </w:pPr>
      <w:r>
        <w:tab/>
      </w:r>
      <w:r>
        <w:tab/>
        <w:t>Word of Mouth/Friends &amp; Family</w:t>
      </w:r>
      <w:r>
        <w:tab/>
      </w:r>
      <w:r>
        <w:tab/>
      </w:r>
    </w:p>
    <w:p w:rsidR="006A73C3" w:rsidRDefault="006A73C3" w:rsidP="006A73C3">
      <w:pPr>
        <w:pStyle w:val="NoSpacing"/>
      </w:pPr>
      <w:r>
        <w:tab/>
      </w:r>
      <w:r>
        <w:tab/>
        <w:t>Social Media</w:t>
      </w:r>
    </w:p>
    <w:p w:rsidR="006A73C3" w:rsidRDefault="006A73C3" w:rsidP="006A73C3">
      <w:pPr>
        <w:pStyle w:val="NoSpacing"/>
      </w:pPr>
      <w:r>
        <w:tab/>
      </w:r>
      <w:r>
        <w:tab/>
        <w:t>Financial Institutions</w:t>
      </w:r>
    </w:p>
    <w:p w:rsidR="00912F3A" w:rsidRDefault="006A73C3" w:rsidP="006A73C3">
      <w:pPr>
        <w:pStyle w:val="NoSpacing"/>
      </w:pPr>
      <w:r>
        <w:tab/>
      </w:r>
      <w:r>
        <w:tab/>
        <w:t>Other</w:t>
      </w:r>
      <w:r w:rsidR="00912F3A">
        <w:tab/>
      </w:r>
    </w:p>
    <w:p w:rsidR="00912F3A" w:rsidRDefault="00912F3A" w:rsidP="00912F3A">
      <w:pPr>
        <w:pStyle w:val="NoSpacing"/>
      </w:pPr>
      <w:r>
        <w:t xml:space="preserve">Have you attended a WMF </w:t>
      </w:r>
      <w:proofErr w:type="gramStart"/>
      <w:r>
        <w:t>workshop</w:t>
      </w:r>
      <w:proofErr w:type="gramEnd"/>
      <w:r>
        <w:tab/>
      </w:r>
      <w:r>
        <w:tab/>
      </w:r>
      <w:r>
        <w:tab/>
      </w:r>
    </w:p>
    <w:p w:rsidR="00912F3A" w:rsidRDefault="00912F3A" w:rsidP="001A2CCA">
      <w:pPr>
        <w:pStyle w:val="NoSpacing"/>
      </w:pPr>
      <w:r>
        <w:tab/>
        <w:t>Link to workshop feedback</w:t>
      </w:r>
      <w:r>
        <w:tab/>
      </w:r>
      <w:r>
        <w:tab/>
      </w:r>
    </w:p>
    <w:p w:rsidR="00912F3A" w:rsidRDefault="00912F3A" w:rsidP="00912F3A">
      <w:pPr>
        <w:pStyle w:val="NoSpacing"/>
      </w:pPr>
      <w:r>
        <w:t xml:space="preserve">Have you met with a Small Business Development Center </w:t>
      </w:r>
      <w:proofErr w:type="gramStart"/>
      <w:r>
        <w:t>counselor</w:t>
      </w:r>
      <w:proofErr w:type="gramEnd"/>
      <w:r>
        <w:tab/>
      </w:r>
      <w:r>
        <w:tab/>
      </w:r>
      <w:r>
        <w:tab/>
      </w:r>
    </w:p>
    <w:p w:rsidR="00912F3A" w:rsidRDefault="00912F3A" w:rsidP="00912F3A">
      <w:pPr>
        <w:pStyle w:val="NoSpacing"/>
      </w:pPr>
      <w:r>
        <w:tab/>
        <w:t>Who, where, when</w:t>
      </w:r>
      <w:r>
        <w:tab/>
      </w:r>
      <w:r>
        <w:tab/>
      </w:r>
    </w:p>
    <w:p w:rsidR="00912F3A" w:rsidRDefault="00912F3A" w:rsidP="00912F3A">
      <w:pPr>
        <w:pStyle w:val="NoSpacing"/>
      </w:pPr>
      <w:r>
        <w:t>Have you attended</w:t>
      </w:r>
      <w:r w:rsidR="001A2CCA">
        <w:t xml:space="preserve">, applied to present, </w:t>
      </w:r>
      <w:r>
        <w:t>or presented at 1 Million Cups</w:t>
      </w:r>
      <w:r>
        <w:tab/>
      </w:r>
      <w:r>
        <w:tab/>
      </w:r>
      <w:r>
        <w:tab/>
      </w:r>
    </w:p>
    <w:p w:rsidR="00912F3A" w:rsidRDefault="00912F3A" w:rsidP="00912F3A">
      <w:pPr>
        <w:pStyle w:val="NoSpacing"/>
      </w:pPr>
      <w:r>
        <w:tab/>
        <w:t>Where, when</w:t>
      </w:r>
      <w:r>
        <w:tab/>
      </w:r>
      <w:r>
        <w:tab/>
      </w:r>
    </w:p>
    <w:p w:rsidR="00912F3A" w:rsidRDefault="00912F3A" w:rsidP="00912F3A">
      <w:pPr>
        <w:pStyle w:val="NoSpacing"/>
      </w:pPr>
      <w:r>
        <w:t xml:space="preserve">Have you pitched the WMF </w:t>
      </w:r>
      <w:proofErr w:type="gramStart"/>
      <w:r>
        <w:t>before</w:t>
      </w:r>
      <w:proofErr w:type="gramEnd"/>
      <w:r>
        <w:tab/>
      </w:r>
      <w:r>
        <w:tab/>
      </w:r>
      <w:r>
        <w:tab/>
      </w:r>
    </w:p>
    <w:p w:rsidR="00912F3A" w:rsidRDefault="00912F3A" w:rsidP="00912F3A">
      <w:pPr>
        <w:pStyle w:val="NoSpacing"/>
      </w:pPr>
      <w:r>
        <w:tab/>
        <w:t>Date</w:t>
      </w:r>
      <w:r>
        <w:tab/>
      </w:r>
      <w:r>
        <w:tab/>
      </w:r>
    </w:p>
    <w:p w:rsidR="00F3546A" w:rsidRDefault="00912F3A" w:rsidP="00912F3A">
      <w:pPr>
        <w:pStyle w:val="NoSpacing"/>
      </w:pPr>
      <w:r>
        <w:tab/>
        <w:t>Outcome</w:t>
      </w:r>
    </w:p>
    <w:p w:rsidR="00912F3A" w:rsidRDefault="00F3546A" w:rsidP="00912F3A">
      <w:pPr>
        <w:pStyle w:val="NoSpacing"/>
      </w:pPr>
      <w:r>
        <w:tab/>
        <w:t>Amount</w:t>
      </w:r>
      <w:r w:rsidR="00912F3A">
        <w:tab/>
      </w:r>
      <w:r w:rsidR="00912F3A">
        <w:tab/>
      </w:r>
    </w:p>
    <w:p w:rsidR="00912F3A" w:rsidRDefault="00912F3A" w:rsidP="00912F3A">
      <w:pPr>
        <w:pStyle w:val="NoSpacing"/>
      </w:pPr>
      <w:r>
        <w:tab/>
        <w:t xml:space="preserve">Status </w:t>
      </w:r>
      <w:r>
        <w:tab/>
      </w:r>
      <w:r>
        <w:tab/>
      </w:r>
    </w:p>
    <w:p w:rsidR="00991B53" w:rsidRDefault="00912F3A" w:rsidP="00991B53">
      <w:pPr>
        <w:pStyle w:val="NoSpacing"/>
      </w:pPr>
      <w:r>
        <w:tab/>
      </w:r>
      <w:r w:rsidR="00991B53">
        <w:t>Demographic info from WSU HR</w:t>
      </w:r>
      <w:r w:rsidR="00991B53">
        <w:tab/>
      </w:r>
      <w:r w:rsidR="00991B53">
        <w:tab/>
      </w:r>
    </w:p>
    <w:p w:rsidR="00991B53" w:rsidRDefault="00991B53" w:rsidP="00991B53">
      <w:pPr>
        <w:pStyle w:val="NoSpacing"/>
      </w:pPr>
      <w:r w:rsidRPr="001A2CCA">
        <w:rPr>
          <w:highlight w:val="yellow"/>
        </w:rPr>
        <w:t xml:space="preserve">Which elements do we want to collect based on grant </w:t>
      </w:r>
      <w:r w:rsidR="006A73C3" w:rsidRPr="001A2CCA">
        <w:rPr>
          <w:highlight w:val="yellow"/>
        </w:rPr>
        <w:t>reporting?</w:t>
      </w:r>
      <w:r>
        <w:tab/>
      </w:r>
    </w:p>
    <w:p w:rsidR="00991B53" w:rsidRDefault="00991B53" w:rsidP="00991B53">
      <w:pPr>
        <w:pStyle w:val="NoSpacing"/>
      </w:pPr>
      <w:r>
        <w:t xml:space="preserve">I identify my gender </w:t>
      </w:r>
    </w:p>
    <w:p w:rsidR="00991B53" w:rsidRDefault="00991B53" w:rsidP="00991B53">
      <w:pPr>
        <w:pStyle w:val="NoSpacing"/>
        <w:ind w:left="-288"/>
      </w:pPr>
      <w:r>
        <w:t xml:space="preserve">              Male</w:t>
      </w:r>
    </w:p>
    <w:p w:rsidR="00991B53" w:rsidRDefault="00991B53" w:rsidP="00991B53">
      <w:pPr>
        <w:pStyle w:val="NoSpacing"/>
        <w:ind w:left="-288"/>
      </w:pPr>
      <w:r>
        <w:t xml:space="preserve">              Female</w:t>
      </w:r>
    </w:p>
    <w:p w:rsidR="00991B53" w:rsidRDefault="00991B53" w:rsidP="00991B53">
      <w:pPr>
        <w:pStyle w:val="NoSpacing"/>
        <w:ind w:left="-288"/>
      </w:pPr>
      <w:r>
        <w:lastRenderedPageBreak/>
        <w:t xml:space="preserve">              Prefer to self-identify (if we have a drop-down menu)</w:t>
      </w:r>
    </w:p>
    <w:p w:rsidR="00991B53" w:rsidRDefault="00991B53" w:rsidP="00991B53">
      <w:pPr>
        <w:pStyle w:val="NoSpacing"/>
        <w:ind w:left="-288"/>
      </w:pPr>
      <w:r>
        <w:t xml:space="preserve">              Transgender (if we do not have a drop-down list)</w:t>
      </w:r>
    </w:p>
    <w:p w:rsidR="00991B53" w:rsidRDefault="00991B53" w:rsidP="00991B53">
      <w:pPr>
        <w:pStyle w:val="NoSpacing"/>
        <w:ind w:left="-288"/>
      </w:pPr>
      <w:r>
        <w:t xml:space="preserve">              Non-Binary (if we do not have a drop-down menu)</w:t>
      </w:r>
    </w:p>
    <w:p w:rsidR="00991B53" w:rsidRDefault="00991B53" w:rsidP="00991B53">
      <w:pPr>
        <w:pStyle w:val="NoSpacing"/>
        <w:ind w:left="-288"/>
      </w:pPr>
      <w:r>
        <w:t xml:space="preserve">              Other (if we do not have a drop-down menu)</w:t>
      </w:r>
    </w:p>
    <w:p w:rsidR="00991B53" w:rsidRDefault="00991B53" w:rsidP="00991B53">
      <w:pPr>
        <w:pStyle w:val="NoSpacing"/>
        <w:ind w:left="-288"/>
      </w:pPr>
      <w:r>
        <w:t xml:space="preserve">          </w:t>
      </w:r>
    </w:p>
    <w:p w:rsidR="00991B53" w:rsidRDefault="00991B53" w:rsidP="00991B53">
      <w:pPr>
        <w:pStyle w:val="NoSpacing"/>
        <w:ind w:left="-288"/>
      </w:pPr>
      <w:r>
        <w:t>I identify my race/ethnicity</w:t>
      </w:r>
    </w:p>
    <w:p w:rsidR="00991B53" w:rsidRDefault="00991B53" w:rsidP="00991B53">
      <w:pPr>
        <w:pStyle w:val="NoSpacing"/>
        <w:ind w:left="-288"/>
      </w:pPr>
      <w:r>
        <w:t xml:space="preserve">             African American/Black</w:t>
      </w:r>
    </w:p>
    <w:p w:rsidR="00991B53" w:rsidRDefault="00991B53" w:rsidP="00991B53">
      <w:pPr>
        <w:pStyle w:val="NoSpacing"/>
        <w:ind w:left="-288"/>
      </w:pPr>
      <w:r>
        <w:t xml:space="preserve">             Asian</w:t>
      </w:r>
    </w:p>
    <w:p w:rsidR="00991B53" w:rsidRDefault="00991B53" w:rsidP="00991B53">
      <w:pPr>
        <w:pStyle w:val="NoSpacing"/>
        <w:ind w:left="-288"/>
      </w:pPr>
      <w:r>
        <w:t xml:space="preserve">             Pacific Islander</w:t>
      </w:r>
    </w:p>
    <w:p w:rsidR="00991B53" w:rsidRDefault="00991B53" w:rsidP="00991B53">
      <w:pPr>
        <w:pStyle w:val="NoSpacing"/>
        <w:ind w:left="-288"/>
      </w:pPr>
      <w:r>
        <w:t xml:space="preserve">             White</w:t>
      </w:r>
    </w:p>
    <w:p w:rsidR="00991B53" w:rsidRDefault="00991B53" w:rsidP="00991B53">
      <w:pPr>
        <w:pStyle w:val="NoSpacing"/>
        <w:ind w:left="-288"/>
      </w:pPr>
      <w:r>
        <w:t xml:space="preserve">             Hispanic/</w:t>
      </w:r>
      <w:proofErr w:type="spellStart"/>
      <w:r>
        <w:t>Latinx</w:t>
      </w:r>
      <w:proofErr w:type="spellEnd"/>
    </w:p>
    <w:p w:rsidR="00991B53" w:rsidRDefault="00991B53" w:rsidP="00991B53">
      <w:pPr>
        <w:pStyle w:val="NoSpacing"/>
        <w:ind w:left="-288"/>
      </w:pPr>
      <w:r>
        <w:t xml:space="preserve">             Native American</w:t>
      </w:r>
    </w:p>
    <w:p w:rsidR="00991B53" w:rsidRDefault="00991B53" w:rsidP="00991B53">
      <w:pPr>
        <w:pStyle w:val="NoSpacing"/>
        <w:ind w:left="-288"/>
      </w:pPr>
      <w:r>
        <w:t xml:space="preserve">             Alaskan Native</w:t>
      </w:r>
    </w:p>
    <w:p w:rsidR="00991B53" w:rsidRDefault="00991B53" w:rsidP="00991B53">
      <w:pPr>
        <w:pStyle w:val="NoSpacing"/>
        <w:ind w:left="-288"/>
      </w:pPr>
      <w:r>
        <w:t xml:space="preserve">             Prefer not to share</w:t>
      </w:r>
    </w:p>
    <w:p w:rsidR="00991B53" w:rsidRDefault="00991B53" w:rsidP="00991B53">
      <w:pPr>
        <w:pStyle w:val="NoSpacing"/>
        <w:ind w:left="-288"/>
      </w:pPr>
      <w:r>
        <w:t xml:space="preserve">             Bi-racial (if drop-down menu list options)</w:t>
      </w:r>
    </w:p>
    <w:p w:rsidR="00991B53" w:rsidRDefault="00991B53" w:rsidP="00991B53">
      <w:pPr>
        <w:pStyle w:val="NoSpacing"/>
        <w:ind w:left="-288"/>
      </w:pPr>
      <w:r>
        <w:t xml:space="preserve">             Other (if drop-down menu, space to answer)</w:t>
      </w:r>
    </w:p>
    <w:p w:rsidR="00991B53" w:rsidRDefault="00991B53" w:rsidP="00991B53">
      <w:pPr>
        <w:pStyle w:val="NoSpacing"/>
      </w:pPr>
      <w:r>
        <w:t>Age</w:t>
      </w:r>
    </w:p>
    <w:p w:rsidR="00991B53" w:rsidRDefault="00991B53" w:rsidP="00991B53">
      <w:pPr>
        <w:pStyle w:val="NoSpacing"/>
        <w:ind w:left="-288"/>
      </w:pPr>
      <w:r>
        <w:t xml:space="preserve">            18-24</w:t>
      </w:r>
    </w:p>
    <w:p w:rsidR="00991B53" w:rsidRDefault="00991B53" w:rsidP="00991B53">
      <w:pPr>
        <w:pStyle w:val="NoSpacing"/>
        <w:ind w:left="-288"/>
      </w:pPr>
      <w:r>
        <w:t xml:space="preserve">             25-29</w:t>
      </w:r>
    </w:p>
    <w:p w:rsidR="00991B53" w:rsidRDefault="00991B53" w:rsidP="00991B53">
      <w:pPr>
        <w:pStyle w:val="NoSpacing"/>
        <w:ind w:left="-288"/>
      </w:pPr>
      <w:r>
        <w:t xml:space="preserve">             30-34</w:t>
      </w:r>
    </w:p>
    <w:p w:rsidR="00991B53" w:rsidRDefault="00991B53" w:rsidP="00991B53">
      <w:pPr>
        <w:pStyle w:val="NoSpacing"/>
        <w:ind w:left="-288"/>
      </w:pPr>
      <w:r>
        <w:t xml:space="preserve">             35-39</w:t>
      </w:r>
    </w:p>
    <w:p w:rsidR="00991B53" w:rsidRDefault="00991B53" w:rsidP="00991B53">
      <w:pPr>
        <w:pStyle w:val="NoSpacing"/>
        <w:ind w:left="-288"/>
      </w:pPr>
      <w:r>
        <w:t xml:space="preserve">             40-44</w:t>
      </w:r>
    </w:p>
    <w:p w:rsidR="00991B53" w:rsidRDefault="00991B53" w:rsidP="00991B53">
      <w:pPr>
        <w:pStyle w:val="NoSpacing"/>
        <w:ind w:left="-288"/>
      </w:pPr>
      <w:r>
        <w:t xml:space="preserve">             45-59</w:t>
      </w:r>
    </w:p>
    <w:p w:rsidR="00991B53" w:rsidRDefault="00991B53" w:rsidP="00991B53">
      <w:pPr>
        <w:pStyle w:val="NoSpacing"/>
        <w:ind w:left="-288"/>
      </w:pPr>
      <w:r>
        <w:t xml:space="preserve">             60-64</w:t>
      </w:r>
    </w:p>
    <w:p w:rsidR="00991B53" w:rsidRDefault="00991B53" w:rsidP="00991B53">
      <w:pPr>
        <w:pStyle w:val="NoSpacing"/>
        <w:ind w:left="-288"/>
      </w:pPr>
      <w:r>
        <w:t xml:space="preserve">             65-69</w:t>
      </w:r>
    </w:p>
    <w:p w:rsidR="00991B53" w:rsidRDefault="00991B53" w:rsidP="00991B53">
      <w:pPr>
        <w:pStyle w:val="NoSpacing"/>
        <w:ind w:left="-288"/>
      </w:pPr>
      <w:r>
        <w:t xml:space="preserve">             70 and up</w:t>
      </w:r>
    </w:p>
    <w:p w:rsidR="00991B53" w:rsidRDefault="00991B53" w:rsidP="00991B53">
      <w:pPr>
        <w:pStyle w:val="NoSpacing"/>
        <w:ind w:left="-288"/>
      </w:pPr>
      <w:r>
        <w:t>Income: brackets such as:</w:t>
      </w:r>
    </w:p>
    <w:p w:rsidR="00991B53" w:rsidRDefault="00991B53" w:rsidP="00991B53">
      <w:pPr>
        <w:pStyle w:val="NoSpacing"/>
        <w:ind w:left="-288"/>
      </w:pPr>
      <w:r>
        <w:t xml:space="preserve">             $0-9,999</w:t>
      </w:r>
    </w:p>
    <w:p w:rsidR="00991B53" w:rsidRDefault="00991B53" w:rsidP="00991B53">
      <w:pPr>
        <w:pStyle w:val="NoSpacing"/>
        <w:ind w:left="-288"/>
      </w:pPr>
      <w:r>
        <w:t xml:space="preserve">             $10-19,999</w:t>
      </w:r>
    </w:p>
    <w:p w:rsidR="00991B53" w:rsidRDefault="00991B53" w:rsidP="00991B53">
      <w:pPr>
        <w:pStyle w:val="NoSpacing"/>
        <w:ind w:left="-288"/>
      </w:pPr>
      <w:r>
        <w:t xml:space="preserve">             $20-29,999</w:t>
      </w:r>
    </w:p>
    <w:p w:rsidR="00991B53" w:rsidRDefault="00991B53" w:rsidP="00991B53">
      <w:pPr>
        <w:pStyle w:val="NoSpacing"/>
        <w:ind w:left="-288"/>
      </w:pPr>
      <w:r>
        <w:t xml:space="preserve">             $30-39,999</w:t>
      </w:r>
    </w:p>
    <w:p w:rsidR="00991B53" w:rsidRDefault="00991B53" w:rsidP="00991B53">
      <w:pPr>
        <w:pStyle w:val="NoSpacing"/>
        <w:ind w:left="-288"/>
      </w:pPr>
      <w:r>
        <w:t xml:space="preserve">            $40-49,999</w:t>
      </w:r>
    </w:p>
    <w:p w:rsidR="00991B53" w:rsidRDefault="00991B53" w:rsidP="00991B53">
      <w:pPr>
        <w:pStyle w:val="NoSpacing"/>
        <w:ind w:left="-288"/>
      </w:pPr>
      <w:r>
        <w:t xml:space="preserve">             $50-59,999</w:t>
      </w:r>
    </w:p>
    <w:p w:rsidR="00991B53" w:rsidRDefault="00991B53" w:rsidP="00991B53">
      <w:pPr>
        <w:pStyle w:val="NoSpacing"/>
        <w:ind w:left="-288"/>
      </w:pPr>
      <w:r>
        <w:t xml:space="preserve">             $60-69,999</w:t>
      </w:r>
    </w:p>
    <w:p w:rsidR="00991B53" w:rsidRDefault="00991B53" w:rsidP="00991B53">
      <w:pPr>
        <w:pStyle w:val="NoSpacing"/>
        <w:ind w:left="-288"/>
      </w:pPr>
      <w:r>
        <w:t xml:space="preserve">             $70-79,999</w:t>
      </w:r>
    </w:p>
    <w:p w:rsidR="00991B53" w:rsidRDefault="00991B53" w:rsidP="00991B53">
      <w:pPr>
        <w:pStyle w:val="NoSpacing"/>
        <w:ind w:left="-288"/>
      </w:pPr>
      <w:r>
        <w:t xml:space="preserve">             $80-89,999</w:t>
      </w:r>
    </w:p>
    <w:p w:rsidR="00991B53" w:rsidRDefault="00991B53" w:rsidP="00991B53">
      <w:pPr>
        <w:pStyle w:val="NoSpacing"/>
        <w:ind w:left="-288"/>
      </w:pPr>
      <w:r>
        <w:t xml:space="preserve">             $90-99,999</w:t>
      </w:r>
    </w:p>
    <w:p w:rsidR="00991B53" w:rsidRDefault="00991B53" w:rsidP="00991B53">
      <w:pPr>
        <w:pStyle w:val="NoSpacing"/>
        <w:ind w:left="-288"/>
      </w:pPr>
      <w:r>
        <w:t xml:space="preserve">             $100-up</w:t>
      </w:r>
    </w:p>
    <w:p w:rsidR="00991B53" w:rsidRDefault="00991B53" w:rsidP="00991B53">
      <w:pPr>
        <w:pStyle w:val="NoSpacing"/>
      </w:pPr>
    </w:p>
    <w:p w:rsidR="00991B53" w:rsidRDefault="00991B53" w:rsidP="00991B53">
      <w:pPr>
        <w:pStyle w:val="NoSpacing"/>
      </w:pPr>
      <w:r>
        <w:t>Highest Level of Education Completed</w:t>
      </w:r>
    </w:p>
    <w:p w:rsidR="00991B53" w:rsidRDefault="00991B53" w:rsidP="00991B53">
      <w:pPr>
        <w:pStyle w:val="NoSpacing"/>
        <w:ind w:left="-288"/>
      </w:pPr>
      <w:r>
        <w:t xml:space="preserve">              Less than High School</w:t>
      </w:r>
    </w:p>
    <w:p w:rsidR="00991B53" w:rsidRDefault="00991B53" w:rsidP="00991B53">
      <w:pPr>
        <w:pStyle w:val="NoSpacing"/>
        <w:ind w:left="-288"/>
      </w:pPr>
      <w:r>
        <w:t xml:space="preserve">              High School Graduate</w:t>
      </w:r>
    </w:p>
    <w:p w:rsidR="00991B53" w:rsidRDefault="00991B53" w:rsidP="00991B53">
      <w:pPr>
        <w:pStyle w:val="NoSpacing"/>
        <w:ind w:left="-288"/>
      </w:pPr>
      <w:r>
        <w:t xml:space="preserve">              Vocational/Trade/Technical School</w:t>
      </w:r>
    </w:p>
    <w:p w:rsidR="00991B53" w:rsidRDefault="00991B53" w:rsidP="00991B53">
      <w:pPr>
        <w:pStyle w:val="NoSpacing"/>
        <w:ind w:left="-288"/>
      </w:pPr>
      <w:r>
        <w:t xml:space="preserve">              Some College</w:t>
      </w:r>
    </w:p>
    <w:p w:rsidR="00991B53" w:rsidRDefault="00991B53" w:rsidP="00991B53">
      <w:pPr>
        <w:pStyle w:val="NoSpacing"/>
        <w:ind w:left="-288"/>
      </w:pPr>
      <w:r>
        <w:t xml:space="preserve">              Bachelor's Degree</w:t>
      </w:r>
    </w:p>
    <w:p w:rsidR="00991B53" w:rsidRDefault="00991B53" w:rsidP="00991B53">
      <w:pPr>
        <w:pStyle w:val="NoSpacing"/>
        <w:ind w:left="-288"/>
      </w:pPr>
      <w:r>
        <w:t xml:space="preserve">              Some Graduate School</w:t>
      </w:r>
    </w:p>
    <w:p w:rsidR="00991B53" w:rsidRDefault="00991B53" w:rsidP="00991B53">
      <w:pPr>
        <w:pStyle w:val="NoSpacing"/>
        <w:ind w:left="-288"/>
      </w:pPr>
      <w:r>
        <w:t xml:space="preserve">              Graduate Degree</w:t>
      </w:r>
    </w:p>
    <w:p w:rsidR="00991B53" w:rsidRDefault="00991B53" w:rsidP="00991B53">
      <w:pPr>
        <w:pStyle w:val="NoSpacing"/>
        <w:ind w:left="-288"/>
      </w:pPr>
      <w:r>
        <w:t xml:space="preserve">              Doctoral Degree</w:t>
      </w:r>
    </w:p>
    <w:p w:rsidR="00991B53" w:rsidRDefault="00991B53" w:rsidP="00991B53">
      <w:pPr>
        <w:pStyle w:val="NoSpacing"/>
      </w:pPr>
    </w:p>
    <w:p w:rsidR="00991B53" w:rsidRDefault="00991B53" w:rsidP="00991B53">
      <w:pPr>
        <w:pStyle w:val="NoSpacing"/>
      </w:pPr>
    </w:p>
    <w:p w:rsidR="00991B53" w:rsidRDefault="00991B53" w:rsidP="00991B53">
      <w:pPr>
        <w:pStyle w:val="NoSpacing"/>
      </w:pPr>
      <w:r>
        <w:t>Residence Environment</w:t>
      </w:r>
    </w:p>
    <w:p w:rsidR="00991B53" w:rsidRDefault="00991B53" w:rsidP="00991B53">
      <w:pPr>
        <w:pStyle w:val="NoSpacing"/>
        <w:ind w:left="-288"/>
      </w:pPr>
      <w:r>
        <w:t xml:space="preserve">               Suburb</w:t>
      </w:r>
    </w:p>
    <w:p w:rsidR="00991B53" w:rsidRDefault="00991B53" w:rsidP="00991B53">
      <w:pPr>
        <w:pStyle w:val="NoSpacing"/>
        <w:ind w:left="-288"/>
      </w:pPr>
      <w:r>
        <w:t xml:space="preserve">               Rural</w:t>
      </w:r>
    </w:p>
    <w:p w:rsidR="00991B53" w:rsidRDefault="00991B53" w:rsidP="00991B53">
      <w:pPr>
        <w:pStyle w:val="NoSpacing"/>
        <w:ind w:left="-288"/>
      </w:pPr>
      <w:r>
        <w:t xml:space="preserve">               Urban</w:t>
      </w:r>
    </w:p>
    <w:p w:rsidR="00991B53" w:rsidRDefault="00991B53" w:rsidP="00991B53">
      <w:pPr>
        <w:pStyle w:val="NoSpacing"/>
      </w:pPr>
      <w:r>
        <w:t>County</w:t>
      </w:r>
    </w:p>
    <w:p w:rsidR="00991B53" w:rsidRDefault="00991B53" w:rsidP="00991B53">
      <w:pPr>
        <w:pStyle w:val="NoSpacing"/>
        <w:ind w:left="-288"/>
      </w:pPr>
      <w:r>
        <w:t xml:space="preserve">               Weber</w:t>
      </w:r>
    </w:p>
    <w:p w:rsidR="00991B53" w:rsidRDefault="00991B53" w:rsidP="00991B53">
      <w:pPr>
        <w:pStyle w:val="NoSpacing"/>
        <w:ind w:left="-288"/>
      </w:pPr>
      <w:r>
        <w:t xml:space="preserve">               Davis</w:t>
      </w:r>
    </w:p>
    <w:p w:rsidR="00991B53" w:rsidRDefault="00991B53" w:rsidP="00991B53">
      <w:pPr>
        <w:pStyle w:val="NoSpacing"/>
        <w:ind w:left="-288"/>
      </w:pPr>
      <w:r>
        <w:t xml:space="preserve">              Morgan</w:t>
      </w:r>
      <w:r>
        <w:tab/>
      </w:r>
    </w:p>
    <w:p w:rsidR="00991B53" w:rsidRDefault="00991B53" w:rsidP="00991B53">
      <w:pPr>
        <w:pStyle w:val="NoSpacing"/>
        <w:ind w:left="-288"/>
      </w:pPr>
      <w:r>
        <w:tab/>
      </w:r>
      <w:r>
        <w:tab/>
        <w:t>Other</w:t>
      </w:r>
    </w:p>
    <w:p w:rsidR="00991B53" w:rsidRDefault="00991B53" w:rsidP="00991B53">
      <w:pPr>
        <w:pStyle w:val="NoSpacing"/>
      </w:pPr>
      <w:r>
        <w:tab/>
      </w:r>
    </w:p>
    <w:p w:rsidR="00991B53" w:rsidRPr="003729C2" w:rsidRDefault="00991B53" w:rsidP="00991B53">
      <w:pPr>
        <w:pStyle w:val="NoSpacing"/>
        <w:rPr>
          <w:rFonts w:cstheme="minorHAnsi"/>
        </w:rPr>
      </w:pPr>
      <w:r w:rsidRPr="003729C2">
        <w:rPr>
          <w:rFonts w:cstheme="minorHAnsi"/>
        </w:rPr>
        <w:t>Military Status</w:t>
      </w:r>
      <w:r w:rsidRPr="003729C2">
        <w:rPr>
          <w:rFonts w:cstheme="minorHAnsi"/>
        </w:rPr>
        <w:tab/>
      </w:r>
      <w:r w:rsidRPr="003729C2">
        <w:rPr>
          <w:rFonts w:cstheme="minorHAnsi"/>
        </w:rPr>
        <w:tab/>
      </w:r>
      <w:r w:rsidRPr="003729C2">
        <w:rPr>
          <w:rFonts w:cstheme="minorHAnsi"/>
        </w:rPr>
        <w:tab/>
      </w:r>
    </w:p>
    <w:p w:rsidR="00912F3A" w:rsidRPr="003729C2" w:rsidRDefault="00912F3A" w:rsidP="00912F3A">
      <w:pPr>
        <w:pStyle w:val="NoSpacing"/>
        <w:rPr>
          <w:rFonts w:cstheme="minorHAnsi"/>
        </w:rPr>
      </w:pPr>
      <w:r w:rsidRPr="003729C2">
        <w:rPr>
          <w:rFonts w:cstheme="minorHAnsi"/>
        </w:rPr>
        <w:tab/>
      </w:r>
      <w:r w:rsidRPr="003729C2">
        <w:rPr>
          <w:rFonts w:cstheme="minorHAnsi"/>
        </w:rPr>
        <w:tab/>
      </w:r>
    </w:p>
    <w:p w:rsidR="00812309" w:rsidRPr="003729C2" w:rsidRDefault="00812309" w:rsidP="00812309">
      <w:p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I thought over the weekend that generating a set of draft lists for you may be helpful…</w:t>
      </w:r>
    </w:p>
    <w:p w:rsidR="00812309" w:rsidRPr="003729C2" w:rsidRDefault="00812309" w:rsidP="00812309">
      <w:pPr>
        <w:spacing w:after="0" w:line="240" w:lineRule="auto"/>
        <w:rPr>
          <w:rFonts w:eastAsia="Times New Roman" w:cstheme="minorHAnsi"/>
        </w:rPr>
      </w:pPr>
    </w:p>
    <w:p w:rsidR="00812309" w:rsidRPr="003729C2" w:rsidRDefault="00812309" w:rsidP="00812309">
      <w:p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Industry:</w:t>
      </w:r>
      <w:r w:rsidR="00A52AFA" w:rsidRPr="003729C2">
        <w:rPr>
          <w:rFonts w:eastAsia="Times New Roman" w:cstheme="minorHAnsi"/>
        </w:rPr>
        <w:t xml:space="preserve">  Capture at mentoring stage vs. application?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SAAS - Enterprise Software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Mobile App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E-commerce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Education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Games/Entertainment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Retail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Consumer Services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Financial Services (</w:t>
      </w:r>
      <w:proofErr w:type="spellStart"/>
      <w:r w:rsidRPr="003729C2">
        <w:rPr>
          <w:rFonts w:eastAsia="Times New Roman" w:cstheme="minorHAnsi"/>
        </w:rPr>
        <w:t>FinTech</w:t>
      </w:r>
      <w:proofErr w:type="spellEnd"/>
      <w:r w:rsidRPr="003729C2">
        <w:rPr>
          <w:rFonts w:eastAsia="Times New Roman" w:cstheme="minorHAnsi"/>
        </w:rPr>
        <w:t>)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Business Products and Services (B2B)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Food &amp; Beverage</w:t>
      </w:r>
    </w:p>
    <w:p w:rsidR="00812309" w:rsidRPr="003729C2" w:rsidRDefault="00812309" w:rsidP="0081230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Manufacturing</w:t>
      </w:r>
    </w:p>
    <w:p w:rsidR="00812309" w:rsidRPr="003729C2" w:rsidRDefault="00812309" w:rsidP="00EF61E3">
      <w:pPr>
        <w:numPr>
          <w:ilvl w:val="0"/>
          <w:numId w:val="4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Other</w:t>
      </w:r>
    </w:p>
    <w:p w:rsidR="00812309" w:rsidRPr="003729C2" w:rsidRDefault="00812309" w:rsidP="00EF61E3">
      <w:pPr>
        <w:spacing w:after="0" w:line="240" w:lineRule="auto"/>
        <w:rPr>
          <w:rFonts w:eastAsia="Times New Roman" w:cstheme="minorHAnsi"/>
        </w:rPr>
      </w:pPr>
    </w:p>
    <w:p w:rsidR="00812309" w:rsidRPr="003729C2" w:rsidRDefault="00812309" w:rsidP="00EF61E3">
      <w:pPr>
        <w:spacing w:after="0" w:line="240" w:lineRule="auto"/>
        <w:rPr>
          <w:rFonts w:eastAsia="Times New Roman" w:cstheme="minorHAnsi"/>
        </w:rPr>
      </w:pPr>
    </w:p>
    <w:p w:rsidR="00812309" w:rsidRPr="003729C2" w:rsidRDefault="00812309" w:rsidP="00EF61E3">
      <w:p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Business Stage:</w:t>
      </w:r>
    </w:p>
    <w:p w:rsidR="00812309" w:rsidRPr="003729C2" w:rsidRDefault="00812309" w:rsidP="00EF61E3">
      <w:pPr>
        <w:numPr>
          <w:ilvl w:val="0"/>
          <w:numId w:val="5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Ideation - Formation (process of creating team and formulating idea)</w:t>
      </w:r>
    </w:p>
    <w:p w:rsidR="00812309" w:rsidRPr="003729C2" w:rsidRDefault="00812309" w:rsidP="00EF61E3">
      <w:pPr>
        <w:numPr>
          <w:ilvl w:val="0"/>
          <w:numId w:val="5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Pre-revenue - company formed, team working to create prototype product or service </w:t>
      </w:r>
    </w:p>
    <w:p w:rsidR="00812309" w:rsidRPr="003729C2" w:rsidRDefault="00812309" w:rsidP="00EF61E3">
      <w:pPr>
        <w:numPr>
          <w:ilvl w:val="0"/>
          <w:numId w:val="5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Early Revenue (&lt;$10,000)</w:t>
      </w:r>
    </w:p>
    <w:p w:rsidR="00812309" w:rsidRPr="003729C2" w:rsidRDefault="00812309" w:rsidP="00EF61E3">
      <w:pPr>
        <w:numPr>
          <w:ilvl w:val="0"/>
          <w:numId w:val="5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Revenue Growth (&gt;$10,000)</w:t>
      </w:r>
    </w:p>
    <w:p w:rsidR="00812309" w:rsidRPr="003729C2" w:rsidRDefault="00812309" w:rsidP="00EF61E3">
      <w:pPr>
        <w:spacing w:after="0" w:line="240" w:lineRule="auto"/>
        <w:rPr>
          <w:rFonts w:eastAsia="Times New Roman" w:cstheme="minorHAnsi"/>
        </w:rPr>
      </w:pPr>
    </w:p>
    <w:p w:rsidR="00812309" w:rsidRPr="003729C2" w:rsidRDefault="00812309" w:rsidP="00EF61E3">
      <w:pPr>
        <w:spacing w:after="0" w:line="240" w:lineRule="auto"/>
        <w:rPr>
          <w:rFonts w:eastAsia="Times New Roman" w:cstheme="minorHAnsi"/>
        </w:rPr>
      </w:pPr>
    </w:p>
    <w:p w:rsidR="00812309" w:rsidRPr="003729C2" w:rsidRDefault="00812309" w:rsidP="00EF61E3">
      <w:p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 xml:space="preserve">How did you hear about the </w:t>
      </w:r>
      <w:proofErr w:type="gramStart"/>
      <w:r w:rsidRPr="003729C2">
        <w:rPr>
          <w:rFonts w:eastAsia="Times New Roman" w:cstheme="minorHAnsi"/>
        </w:rPr>
        <w:t>WMF</w:t>
      </w:r>
      <w:proofErr w:type="gramEnd"/>
    </w:p>
    <w:p w:rsidR="00812309" w:rsidRPr="003729C2" w:rsidRDefault="00812309" w:rsidP="00EF61E3">
      <w:pPr>
        <w:numPr>
          <w:ilvl w:val="0"/>
          <w:numId w:val="6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SBDC BRC Offices</w:t>
      </w:r>
    </w:p>
    <w:p w:rsidR="00812309" w:rsidRPr="003729C2" w:rsidRDefault="00812309" w:rsidP="00EF61E3">
      <w:pPr>
        <w:numPr>
          <w:ilvl w:val="0"/>
          <w:numId w:val="6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Word of Mouth/Friends &amp; Family</w:t>
      </w:r>
    </w:p>
    <w:p w:rsidR="00812309" w:rsidRPr="003729C2" w:rsidRDefault="00812309" w:rsidP="00EF61E3">
      <w:pPr>
        <w:numPr>
          <w:ilvl w:val="0"/>
          <w:numId w:val="6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Social Media</w:t>
      </w:r>
    </w:p>
    <w:p w:rsidR="00812309" w:rsidRPr="003729C2" w:rsidRDefault="00812309" w:rsidP="00EF61E3">
      <w:pPr>
        <w:numPr>
          <w:ilvl w:val="0"/>
          <w:numId w:val="6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Financial Institutions</w:t>
      </w:r>
    </w:p>
    <w:p w:rsidR="00812309" w:rsidRPr="003729C2" w:rsidRDefault="00812309" w:rsidP="00EF61E3">
      <w:pPr>
        <w:numPr>
          <w:ilvl w:val="0"/>
          <w:numId w:val="6"/>
        </w:numPr>
        <w:spacing w:after="0" w:line="240" w:lineRule="auto"/>
        <w:rPr>
          <w:rFonts w:eastAsia="Times New Roman" w:cstheme="minorHAnsi"/>
        </w:rPr>
      </w:pPr>
      <w:r w:rsidRPr="003729C2">
        <w:rPr>
          <w:rFonts w:eastAsia="Times New Roman" w:cstheme="minorHAnsi"/>
        </w:rPr>
        <w:t>Other</w:t>
      </w:r>
    </w:p>
    <w:p w:rsidR="00947A04" w:rsidRPr="003729C2" w:rsidRDefault="00947A04" w:rsidP="00947A04">
      <w:pPr>
        <w:spacing w:after="0" w:line="240" w:lineRule="auto"/>
        <w:rPr>
          <w:rFonts w:eastAsia="Times New Roman" w:cstheme="minorHAnsi"/>
        </w:rPr>
      </w:pPr>
    </w:p>
    <w:p w:rsidR="00947A04" w:rsidRDefault="00947A04" w:rsidP="00947A04">
      <w:pPr>
        <w:spacing w:after="0" w:line="240" w:lineRule="auto"/>
        <w:rPr>
          <w:color w:val="000000"/>
        </w:rPr>
      </w:pPr>
      <w:r>
        <w:rPr>
          <w:color w:val="000000"/>
        </w:rPr>
        <w:t>The submitting of this application recognizes the support to be received, consisting of mentoring, networking, and potentially financial support is free of charge.  I do</w:t>
      </w:r>
      <w:r w:rsidR="009E1007">
        <w:rPr>
          <w:color w:val="000000"/>
        </w:rPr>
        <w:t>,</w:t>
      </w:r>
      <w:r>
        <w:rPr>
          <w:color w:val="000000"/>
        </w:rPr>
        <w:t xml:space="preserve"> however</w:t>
      </w:r>
      <w:r w:rsidR="009E1007">
        <w:rPr>
          <w:color w:val="000000"/>
        </w:rPr>
        <w:t>,</w:t>
      </w:r>
      <w:r>
        <w:rPr>
          <w:color w:val="000000"/>
        </w:rPr>
        <w:t xml:space="preserve"> realize a commitment to </w:t>
      </w:r>
      <w:r>
        <w:rPr>
          <w:color w:val="000000"/>
        </w:rPr>
        <w:lastRenderedPageBreak/>
        <w:t xml:space="preserve">support this fund and its other participants.  This commitment comes in the form of </w:t>
      </w:r>
      <w:r w:rsidR="009E1007">
        <w:rPr>
          <w:color w:val="000000"/>
        </w:rPr>
        <w:t>'</w:t>
      </w:r>
      <w:r>
        <w:rPr>
          <w:color w:val="000000"/>
        </w:rPr>
        <w:t>paying it forward</w:t>
      </w:r>
      <w:r w:rsidR="009E1007">
        <w:rPr>
          <w:color w:val="000000"/>
        </w:rPr>
        <w:t>'</w:t>
      </w:r>
      <w:r>
        <w:rPr>
          <w:color w:val="000000"/>
        </w:rPr>
        <w:t xml:space="preserve"> – by providing mentoring, encouragement, and support to others.  I also recognize the need for the Wildcat Micro fund to gather information to allow improvement, raise more funds for future applications, and mentor others.  This means that I will respond positively and timely to information requested, such as my business</w:t>
      </w:r>
      <w:r w:rsidR="009E1007">
        <w:rPr>
          <w:color w:val="000000"/>
        </w:rPr>
        <w:t>'</w:t>
      </w:r>
      <w:r>
        <w:rPr>
          <w:color w:val="000000"/>
        </w:rPr>
        <w:t>s revenues, number of employees, other financing, and feedback on the fund</w:t>
      </w:r>
      <w:r w:rsidR="009E1007">
        <w:rPr>
          <w:color w:val="000000"/>
        </w:rPr>
        <w:t>'</w:t>
      </w:r>
      <w:r>
        <w:rPr>
          <w:color w:val="000000"/>
        </w:rPr>
        <w:t>s mentoring process.</w:t>
      </w:r>
    </w:p>
    <w:p w:rsidR="009E1007" w:rsidRDefault="009E1007" w:rsidP="00947A04">
      <w:pPr>
        <w:spacing w:after="0" w:line="240" w:lineRule="auto"/>
        <w:rPr>
          <w:color w:val="000000"/>
        </w:rPr>
      </w:pPr>
    </w:p>
    <w:p w:rsidR="009E1007" w:rsidRDefault="009E1007" w:rsidP="009E1007">
      <w:r>
        <w:t>We will keep your information confidential, unless your permission is provided, to share your company's name and information outside the fund.</w:t>
      </w:r>
    </w:p>
    <w:p w:rsidR="009E1007" w:rsidRDefault="009E1007" w:rsidP="00947A04">
      <w:pPr>
        <w:spacing w:after="0" w:line="240" w:lineRule="auto"/>
        <w:rPr>
          <w:color w:val="000000"/>
        </w:rPr>
      </w:pPr>
    </w:p>
    <w:p w:rsidR="009E1007" w:rsidRDefault="009E1007" w:rsidP="00947A04">
      <w:pPr>
        <w:spacing w:after="0" w:line="240" w:lineRule="auto"/>
        <w:rPr>
          <w:color w:val="000000"/>
        </w:rPr>
      </w:pPr>
    </w:p>
    <w:p w:rsidR="009E1007" w:rsidRPr="009E1007" w:rsidRDefault="009E1007" w:rsidP="009E10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9E1007" w:rsidRDefault="009E1007" w:rsidP="00947A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9E100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A7C85" w:rsidRDefault="007A7C85" w:rsidP="00FE5D55">
      <w:pPr>
        <w:spacing w:after="0" w:line="240" w:lineRule="auto"/>
      </w:pPr>
      <w:r>
        <w:separator/>
      </w:r>
    </w:p>
  </w:endnote>
  <w:endnote w:type="continuationSeparator" w:id="0">
    <w:p w:rsidR="007A7C85" w:rsidRDefault="007A7C85" w:rsidP="00FE5D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52DC" w:rsidRPr="00FE5D55" w:rsidRDefault="00FE3264">
    <w:pPr>
      <w:pStyle w:val="Footer"/>
      <w:rPr>
        <w:rFonts w:ascii="Calibri" w:hAnsi="Calibri"/>
        <w:sz w:val="16"/>
      </w:rPr>
    </w:pPr>
    <w:r w:rsidRPr="00FE5D55">
      <w:rPr>
        <w:rFonts w:ascii="Calibri" w:hAnsi="Calibri"/>
        <w:sz w:val="16"/>
      </w:rPr>
      <w:t>W</w:t>
    </w:r>
    <w:r>
      <w:rPr>
        <w:rFonts w:ascii="Calibri" w:hAnsi="Calibri"/>
        <w:sz w:val="16"/>
      </w:rPr>
      <w:t>M</w:t>
    </w:r>
    <w:r w:rsidRPr="00FE5D55">
      <w:rPr>
        <w:rFonts w:ascii="Calibri" w:hAnsi="Calibri"/>
        <w:sz w:val="16"/>
      </w:rPr>
      <w:t>F Application</w:t>
    </w:r>
    <w:r w:rsidR="002E52DC" w:rsidRPr="00FE5D55">
      <w:rPr>
        <w:rFonts w:ascii="Calibri" w:hAnsi="Calibri"/>
        <w:sz w:val="16"/>
      </w:rPr>
      <w:t xml:space="preserve"> Form </w:t>
    </w:r>
    <w:r w:rsidR="00EF61E3">
      <w:rPr>
        <w:rFonts w:ascii="Calibri" w:hAnsi="Calibri"/>
        <w:sz w:val="16"/>
      </w:rPr>
      <w:t>4.</w:t>
    </w:r>
    <w:r w:rsidR="00624D50">
      <w:rPr>
        <w:rFonts w:ascii="Calibri" w:hAnsi="Calibri"/>
        <w:sz w:val="16"/>
      </w:rPr>
      <w:t>6</w:t>
    </w:r>
    <w:r w:rsidR="00EF61E3">
      <w:rPr>
        <w:rFonts w:ascii="Calibri" w:hAnsi="Calibri"/>
        <w:sz w:val="16"/>
      </w:rPr>
      <w:t>.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A7C85" w:rsidRDefault="007A7C85" w:rsidP="00FE5D55">
      <w:pPr>
        <w:spacing w:after="0" w:line="240" w:lineRule="auto"/>
      </w:pPr>
      <w:r>
        <w:separator/>
      </w:r>
    </w:p>
  </w:footnote>
  <w:footnote w:type="continuationSeparator" w:id="0">
    <w:p w:rsidR="007A7C85" w:rsidRDefault="007A7C85" w:rsidP="00FE5D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52DC" w:rsidRDefault="00CC2060" w:rsidP="00C82382">
    <w:pPr>
      <w:pStyle w:val="Header"/>
      <w:tabs>
        <w:tab w:val="clear" w:pos="4680"/>
        <w:tab w:val="clear" w:pos="9360"/>
        <w:tab w:val="left" w:pos="661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561246</wp:posOffset>
          </wp:positionH>
          <wp:positionV relativeFrom="paragraph">
            <wp:posOffset>-278002</wp:posOffset>
          </wp:positionV>
          <wp:extent cx="1331595" cy="1178560"/>
          <wp:effectExtent l="0" t="0" r="1905" b="2540"/>
          <wp:wrapThrough wrapText="bothSides">
            <wp:wrapPolygon edited="0">
              <wp:start x="0" y="0"/>
              <wp:lineTo x="0" y="21297"/>
              <wp:lineTo x="21322" y="21297"/>
              <wp:lineTo x="21322" y="0"/>
              <wp:lineTo x="0" y="0"/>
            </wp:wrapPolygon>
          </wp:wrapThrough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1595" cy="1178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1816222343"/>
        <w:docPartObj>
          <w:docPartGallery w:val="Page Numbers (Margins)"/>
          <w:docPartUnique/>
        </w:docPartObj>
      </w:sdtPr>
      <w:sdtEndPr/>
      <w:sdtContent>
        <w:r w:rsidR="008B0CCF">
          <w:rPr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B0CCF" w:rsidRDefault="008B0CCF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 w:rsidR="003729C2" w:rsidRPr="003729C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1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id="Rectangle 1" o:spid="_x0000_s1026" style="position:absolute;margin-left:0;margin-top:0;width:40.2pt;height:171.9pt;z-index:251660288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" o:allowincell="f" filled="f" stroked="f">
                  <v:textbox style="layout-flow:vertical;mso-layout-flow-alt:bottom-to-top;mso-fit-shape-to-text:t">
                    <w:txbxContent>
                      <w:p w:rsidR="008B0CCF" w:rsidRDefault="008B0CCF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 w:rsidR="003729C2" w:rsidRPr="003729C2"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1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2E52DC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4678A"/>
    <w:multiLevelType w:val="multilevel"/>
    <w:tmpl w:val="BBAA1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071CA"/>
    <w:multiLevelType w:val="multilevel"/>
    <w:tmpl w:val="4B2E7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E73828"/>
    <w:multiLevelType w:val="multilevel"/>
    <w:tmpl w:val="929E4BDA"/>
    <w:styleLink w:val="Style1"/>
    <w:lvl w:ilvl="0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8FA3C9F"/>
    <w:multiLevelType w:val="multilevel"/>
    <w:tmpl w:val="A97A247E"/>
    <w:lvl w:ilvl="0">
      <w:start w:val="1"/>
      <w:numFmt w:val="decimal"/>
      <w:lvlText w:val="%1."/>
      <w:lvlJc w:val="left"/>
      <w:pPr>
        <w:ind w:left="432" w:hanging="216"/>
      </w:pPr>
      <w:rPr>
        <w:rFonts w:ascii="Calibri" w:hAnsi="Calibri" w:hint="default"/>
      </w:rPr>
    </w:lvl>
    <w:lvl w:ilvl="1">
      <w:start w:val="1"/>
      <w:numFmt w:val="upperLetter"/>
      <w:lvlText w:val="%2."/>
      <w:lvlJc w:val="left"/>
      <w:pPr>
        <w:ind w:left="792" w:hanging="216"/>
      </w:pPr>
      <w:rPr>
        <w:rFonts w:ascii="Calibri" w:hAnsi="Calibri" w:hint="default"/>
        <w:sz w:val="22"/>
      </w:rPr>
    </w:lvl>
    <w:lvl w:ilvl="2">
      <w:start w:val="1"/>
      <w:numFmt w:val="lowerLetter"/>
      <w:lvlText w:val="%3."/>
      <w:lvlJc w:val="left"/>
      <w:pPr>
        <w:ind w:left="1152" w:hanging="216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65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01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37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73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9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456" w:hanging="360"/>
      </w:pPr>
      <w:rPr>
        <w:rFonts w:hint="default"/>
      </w:rPr>
    </w:lvl>
  </w:abstractNum>
  <w:abstractNum w:abstractNumId="4" w15:restartNumberingAfterBreak="0">
    <w:nsid w:val="3EEC2041"/>
    <w:multiLevelType w:val="hybridMultilevel"/>
    <w:tmpl w:val="3604A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031145"/>
    <w:multiLevelType w:val="multilevel"/>
    <w:tmpl w:val="686E9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36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UzMzc3MzSwNDJQ0lEKTi0uzszPAykwMqsFAOnZLyAtAAAA"/>
  </w:docVars>
  <w:rsids>
    <w:rsidRoot w:val="00B56696"/>
    <w:rsid w:val="00013074"/>
    <w:rsid w:val="00045D0C"/>
    <w:rsid w:val="000504EA"/>
    <w:rsid w:val="00071985"/>
    <w:rsid w:val="000819CA"/>
    <w:rsid w:val="000A75AF"/>
    <w:rsid w:val="000B01F0"/>
    <w:rsid w:val="000D386A"/>
    <w:rsid w:val="000E4CD1"/>
    <w:rsid w:val="00154767"/>
    <w:rsid w:val="00162EA0"/>
    <w:rsid w:val="00167A42"/>
    <w:rsid w:val="00175FF9"/>
    <w:rsid w:val="001A2CCA"/>
    <w:rsid w:val="001B441F"/>
    <w:rsid w:val="00207E50"/>
    <w:rsid w:val="002200F5"/>
    <w:rsid w:val="00224F6A"/>
    <w:rsid w:val="0022762A"/>
    <w:rsid w:val="00234BAE"/>
    <w:rsid w:val="00237848"/>
    <w:rsid w:val="0026319B"/>
    <w:rsid w:val="00296095"/>
    <w:rsid w:val="002E52DC"/>
    <w:rsid w:val="003401AC"/>
    <w:rsid w:val="00366C5F"/>
    <w:rsid w:val="003729C2"/>
    <w:rsid w:val="00381049"/>
    <w:rsid w:val="003967F6"/>
    <w:rsid w:val="003C4CA6"/>
    <w:rsid w:val="003D0BD4"/>
    <w:rsid w:val="003D3C95"/>
    <w:rsid w:val="004237A9"/>
    <w:rsid w:val="00437217"/>
    <w:rsid w:val="0044435C"/>
    <w:rsid w:val="004539EB"/>
    <w:rsid w:val="004950C0"/>
    <w:rsid w:val="004B578A"/>
    <w:rsid w:val="004C13E2"/>
    <w:rsid w:val="004C2EDB"/>
    <w:rsid w:val="00531404"/>
    <w:rsid w:val="0059126F"/>
    <w:rsid w:val="005A72BB"/>
    <w:rsid w:val="005D3896"/>
    <w:rsid w:val="00615B06"/>
    <w:rsid w:val="00624D50"/>
    <w:rsid w:val="006565AA"/>
    <w:rsid w:val="00673056"/>
    <w:rsid w:val="006A73C3"/>
    <w:rsid w:val="006E05B1"/>
    <w:rsid w:val="006F6D57"/>
    <w:rsid w:val="00701205"/>
    <w:rsid w:val="007040BA"/>
    <w:rsid w:val="007256C9"/>
    <w:rsid w:val="00727063"/>
    <w:rsid w:val="00741AEC"/>
    <w:rsid w:val="007551C3"/>
    <w:rsid w:val="00755809"/>
    <w:rsid w:val="007A7C85"/>
    <w:rsid w:val="007F2655"/>
    <w:rsid w:val="007F2784"/>
    <w:rsid w:val="008005BC"/>
    <w:rsid w:val="00802E71"/>
    <w:rsid w:val="00812309"/>
    <w:rsid w:val="00826365"/>
    <w:rsid w:val="00857F16"/>
    <w:rsid w:val="008636AB"/>
    <w:rsid w:val="00886FB1"/>
    <w:rsid w:val="008B0CCF"/>
    <w:rsid w:val="008E5CE8"/>
    <w:rsid w:val="00910D08"/>
    <w:rsid w:val="00912F3A"/>
    <w:rsid w:val="00937E36"/>
    <w:rsid w:val="0094025B"/>
    <w:rsid w:val="00947A04"/>
    <w:rsid w:val="00953789"/>
    <w:rsid w:val="00973AF6"/>
    <w:rsid w:val="00985C1F"/>
    <w:rsid w:val="00991B53"/>
    <w:rsid w:val="009E1007"/>
    <w:rsid w:val="00A30CB4"/>
    <w:rsid w:val="00A41851"/>
    <w:rsid w:val="00A52AFA"/>
    <w:rsid w:val="00A62ED8"/>
    <w:rsid w:val="00A73472"/>
    <w:rsid w:val="00A94412"/>
    <w:rsid w:val="00AA2281"/>
    <w:rsid w:val="00AB59DD"/>
    <w:rsid w:val="00AC62B3"/>
    <w:rsid w:val="00AC7C42"/>
    <w:rsid w:val="00AD161E"/>
    <w:rsid w:val="00AD50A6"/>
    <w:rsid w:val="00AE66E3"/>
    <w:rsid w:val="00B00AC6"/>
    <w:rsid w:val="00B1046A"/>
    <w:rsid w:val="00B23356"/>
    <w:rsid w:val="00B371BA"/>
    <w:rsid w:val="00B401DD"/>
    <w:rsid w:val="00B41B56"/>
    <w:rsid w:val="00B56696"/>
    <w:rsid w:val="00B604A1"/>
    <w:rsid w:val="00BA1228"/>
    <w:rsid w:val="00BA400C"/>
    <w:rsid w:val="00BF4F60"/>
    <w:rsid w:val="00C43CDA"/>
    <w:rsid w:val="00C54344"/>
    <w:rsid w:val="00C707B4"/>
    <w:rsid w:val="00C81CA6"/>
    <w:rsid w:val="00C82382"/>
    <w:rsid w:val="00C862B8"/>
    <w:rsid w:val="00CB181F"/>
    <w:rsid w:val="00CB6A16"/>
    <w:rsid w:val="00CC1D51"/>
    <w:rsid w:val="00CC2060"/>
    <w:rsid w:val="00D02D46"/>
    <w:rsid w:val="00D04745"/>
    <w:rsid w:val="00D059AC"/>
    <w:rsid w:val="00D146D0"/>
    <w:rsid w:val="00D170D9"/>
    <w:rsid w:val="00DC0723"/>
    <w:rsid w:val="00DF4765"/>
    <w:rsid w:val="00E2347A"/>
    <w:rsid w:val="00E46E15"/>
    <w:rsid w:val="00E475C7"/>
    <w:rsid w:val="00E6106B"/>
    <w:rsid w:val="00E762EC"/>
    <w:rsid w:val="00EF5460"/>
    <w:rsid w:val="00EF61E3"/>
    <w:rsid w:val="00F21679"/>
    <w:rsid w:val="00F3546A"/>
    <w:rsid w:val="00F45738"/>
    <w:rsid w:val="00F62390"/>
    <w:rsid w:val="00F7060E"/>
    <w:rsid w:val="00F9763E"/>
    <w:rsid w:val="00FA1750"/>
    <w:rsid w:val="00FC57F5"/>
    <w:rsid w:val="00FE3264"/>
    <w:rsid w:val="00FE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ECE4D9E-54BE-44DC-9A2B-3752C7287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DF4765"/>
    <w:pPr>
      <w:numPr>
        <w:numId w:val="1"/>
      </w:numPr>
    </w:pPr>
  </w:style>
  <w:style w:type="paragraph" w:styleId="NoSpacing">
    <w:name w:val="No Spacing"/>
    <w:uiPriority w:val="1"/>
    <w:qFormat/>
    <w:rsid w:val="00B5669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E5D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5D55"/>
  </w:style>
  <w:style w:type="paragraph" w:styleId="Footer">
    <w:name w:val="footer"/>
    <w:basedOn w:val="Normal"/>
    <w:link w:val="FooterChar"/>
    <w:uiPriority w:val="99"/>
    <w:unhideWhenUsed/>
    <w:rsid w:val="00FE5D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5D55"/>
  </w:style>
  <w:style w:type="paragraph" w:styleId="BalloonText">
    <w:name w:val="Balloon Text"/>
    <w:basedOn w:val="Normal"/>
    <w:link w:val="BalloonTextChar"/>
    <w:uiPriority w:val="99"/>
    <w:semiHidden/>
    <w:unhideWhenUsed/>
    <w:rsid w:val="00D146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6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8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6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8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8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8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43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2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0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7C67F1-21D1-4EE2-8EA6-9C3E0F5D8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Gruhler</dc:creator>
  <cp:keywords/>
  <dc:description/>
  <cp:lastModifiedBy>Bob Gruhler</cp:lastModifiedBy>
  <cp:revision>4</cp:revision>
  <cp:lastPrinted>2020-04-03T17:05:00Z</cp:lastPrinted>
  <dcterms:created xsi:type="dcterms:W3CDTF">2020-04-10T14:22:00Z</dcterms:created>
  <dcterms:modified xsi:type="dcterms:W3CDTF">2020-05-08T16:01:00Z</dcterms:modified>
</cp:coreProperties>
</file>